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7AEF0" w14:textId="77777777" w:rsidR="000452C2" w:rsidRPr="00D72DBA" w:rsidRDefault="000452C2" w:rsidP="004B067D">
      <w:pPr>
        <w:pStyle w:val="Title"/>
        <w:rPr>
          <w:rFonts w:ascii="Garamond" w:hAnsi="Garamond"/>
          <w:b/>
          <w:szCs w:val="22"/>
        </w:rPr>
      </w:pPr>
      <w:r w:rsidRPr="00D72DBA">
        <w:rPr>
          <w:rFonts w:ascii="Garamond" w:hAnsi="Garamond"/>
          <w:b/>
          <w:szCs w:val="22"/>
        </w:rPr>
        <w:t>ADVERTISEMENT FOR BIDS</w:t>
      </w:r>
    </w:p>
    <w:p w14:paraId="128EF054" w14:textId="77777777" w:rsidR="000452C2" w:rsidRPr="00D72DBA" w:rsidRDefault="000452C2" w:rsidP="009323F5">
      <w:pPr>
        <w:jc w:val="both"/>
        <w:rPr>
          <w:rFonts w:ascii="Garamond" w:hAnsi="Garamond"/>
          <w:sz w:val="22"/>
          <w:szCs w:val="22"/>
        </w:rPr>
      </w:pPr>
    </w:p>
    <w:p w14:paraId="10A67067" w14:textId="77777777" w:rsidR="000452C2" w:rsidRPr="00D72DBA" w:rsidRDefault="000452C2" w:rsidP="009323F5">
      <w:pPr>
        <w:jc w:val="both"/>
        <w:rPr>
          <w:rFonts w:ascii="Garamond" w:hAnsi="Garamond"/>
          <w:sz w:val="22"/>
          <w:szCs w:val="22"/>
        </w:rPr>
      </w:pPr>
    </w:p>
    <w:p w14:paraId="5C32E77F" w14:textId="2298CF8B" w:rsidR="000452C2" w:rsidRDefault="000452C2" w:rsidP="009323F5">
      <w:pPr>
        <w:jc w:val="both"/>
        <w:rPr>
          <w:rFonts w:ascii="Garamond" w:hAnsi="Garamond"/>
          <w:sz w:val="22"/>
          <w:szCs w:val="22"/>
        </w:rPr>
      </w:pPr>
      <w:r w:rsidRPr="00D72DBA">
        <w:rPr>
          <w:rFonts w:ascii="Garamond" w:hAnsi="Garamond"/>
          <w:sz w:val="22"/>
          <w:szCs w:val="22"/>
        </w:rPr>
        <w:t>Sealed Bid Proposals will be received by Construction Administration, The University of Alabama,</w:t>
      </w:r>
      <w:r w:rsidR="00287B3B" w:rsidRPr="00D72DBA">
        <w:rPr>
          <w:rFonts w:ascii="Garamond" w:hAnsi="Garamond"/>
          <w:sz w:val="22"/>
          <w:szCs w:val="22"/>
        </w:rPr>
        <w:t xml:space="preserve"> </w:t>
      </w:r>
      <w:r w:rsidR="00B943C9">
        <w:rPr>
          <w:rFonts w:ascii="Garamond" w:hAnsi="Garamond"/>
          <w:sz w:val="22"/>
          <w:szCs w:val="22"/>
        </w:rPr>
        <w:t xml:space="preserve">at the Procurement Services Annex, 405 Cahaba Circle, Tuscaloosa, AL 35404, </w:t>
      </w:r>
      <w:sdt>
        <w:sdtPr>
          <w:rPr>
            <w:rStyle w:val="Style22"/>
          </w:rPr>
          <w:id w:val="-1528791616"/>
          <w:placeholder>
            <w:docPart w:val="D5B4FC691CF34EA6BC4F036E31E5831A"/>
          </w:placeholder>
          <w:date w:fullDate="2021-11-23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b w:val="0"/>
            <w:sz w:val="24"/>
            <w:szCs w:val="22"/>
            <w:u w:val="none"/>
          </w:rPr>
        </w:sdtEndPr>
        <w:sdtContent>
          <w:r w:rsidR="00B62CE7">
            <w:rPr>
              <w:rStyle w:val="Style22"/>
            </w:rPr>
            <w:t>Tuesday, November 23, 2021</w:t>
          </w:r>
        </w:sdtContent>
      </w:sdt>
      <w:r w:rsidR="003709CB" w:rsidRPr="00D72DBA">
        <w:rPr>
          <w:rFonts w:ascii="Garamond" w:hAnsi="Garamond"/>
          <w:sz w:val="22"/>
          <w:szCs w:val="22"/>
        </w:rPr>
        <w:t xml:space="preserve"> </w:t>
      </w:r>
      <w:r w:rsidRPr="00D72DBA">
        <w:rPr>
          <w:rFonts w:ascii="Garamond" w:hAnsi="Garamond"/>
          <w:b/>
          <w:sz w:val="22"/>
          <w:szCs w:val="22"/>
        </w:rPr>
        <w:t>until</w:t>
      </w:r>
      <w:r w:rsidR="00FF62EE" w:rsidRPr="00D72DBA">
        <w:rPr>
          <w:rFonts w:ascii="Garamond" w:hAnsi="Garamond"/>
          <w:b/>
          <w:sz w:val="22"/>
          <w:szCs w:val="22"/>
        </w:rPr>
        <w:t xml:space="preserve"> </w:t>
      </w:r>
      <w:sdt>
        <w:sdtPr>
          <w:rPr>
            <w:rStyle w:val="Style23"/>
          </w:rPr>
          <w:id w:val="1025368156"/>
          <w:placeholder>
            <w:docPart w:val="582054CC65634E14A455817C0503841D"/>
          </w:placeholder>
          <w:dropDownList>
            <w:listItem w:value="Choose an item."/>
            <w:listItem w:displayText="8:00 am" w:value="8:00 am"/>
            <w:listItem w:displayText="9:00 am" w:value="9:00 am"/>
            <w:listItem w:displayText="10:00 am" w:value="10:00 am"/>
            <w:listItem w:displayText="11:00 am" w:value="11:00 am"/>
            <w:listItem w:displayText="12:00 pm" w:value="12:00 pm"/>
            <w:listItem w:displayText="1:00 pm" w:value="1:00 pm"/>
            <w:listItem w:displayText="2:00 pm" w:value="2:00 pm"/>
            <w:listItem w:displayText="3:00 pm" w:value="3:00 pm"/>
            <w:listItem w:displayText="4:00 pm" w:value="4:00 pm"/>
            <w:listItem w:displayText="5:00 pm" w:value="5:00 pm"/>
          </w:dropDownList>
        </w:sdtPr>
        <w:sdtEndPr>
          <w:rPr>
            <w:rStyle w:val="DefaultParagraphFont"/>
            <w:rFonts w:ascii="Times New Roman" w:hAnsi="Times New Roman"/>
            <w:b w:val="0"/>
            <w:sz w:val="24"/>
            <w:szCs w:val="22"/>
            <w:u w:val="none"/>
          </w:rPr>
        </w:sdtEndPr>
        <w:sdtContent>
          <w:r w:rsidR="00B62CE7">
            <w:rPr>
              <w:rStyle w:val="Style23"/>
            </w:rPr>
            <w:t>4:00 pm</w:t>
          </w:r>
        </w:sdtContent>
      </w:sdt>
      <w:r w:rsidR="00C57BAB" w:rsidRPr="00D72DBA">
        <w:rPr>
          <w:rFonts w:ascii="Garamond" w:hAnsi="Garamond"/>
          <w:b/>
          <w:sz w:val="22"/>
          <w:szCs w:val="22"/>
        </w:rPr>
        <w:t xml:space="preserve"> </w:t>
      </w:r>
      <w:r w:rsidR="009F7990" w:rsidRPr="00354BF7">
        <w:rPr>
          <w:rFonts w:ascii="Garamond" w:hAnsi="Garamond"/>
          <w:b/>
          <w:sz w:val="22"/>
          <w:szCs w:val="22"/>
          <w:u w:val="single"/>
        </w:rPr>
        <w:t>local time</w:t>
      </w:r>
      <w:r w:rsidR="009F7990" w:rsidRPr="00D72DBA">
        <w:rPr>
          <w:rFonts w:ascii="Garamond" w:hAnsi="Garamond"/>
          <w:b/>
          <w:sz w:val="22"/>
          <w:szCs w:val="22"/>
        </w:rPr>
        <w:t xml:space="preserve"> </w:t>
      </w:r>
      <w:r w:rsidR="003B049F" w:rsidRPr="00D72DBA">
        <w:rPr>
          <w:rFonts w:ascii="Garamond" w:hAnsi="Garamond"/>
          <w:sz w:val="22"/>
          <w:szCs w:val="22"/>
        </w:rPr>
        <w:t>for c</w:t>
      </w:r>
      <w:r w:rsidRPr="00D72DBA">
        <w:rPr>
          <w:rFonts w:ascii="Garamond" w:hAnsi="Garamond"/>
          <w:sz w:val="22"/>
          <w:szCs w:val="22"/>
        </w:rPr>
        <w:t>onstruction</w:t>
      </w:r>
      <w:r w:rsidR="003B049F" w:rsidRPr="00D72DBA">
        <w:rPr>
          <w:rFonts w:ascii="Garamond" w:hAnsi="Garamond"/>
          <w:sz w:val="22"/>
          <w:szCs w:val="22"/>
        </w:rPr>
        <w:t xml:space="preserve"> o</w:t>
      </w:r>
      <w:r w:rsidRPr="00D72DBA">
        <w:rPr>
          <w:rFonts w:ascii="Garamond" w:hAnsi="Garamond"/>
          <w:sz w:val="22"/>
          <w:szCs w:val="22"/>
        </w:rPr>
        <w:t>f</w:t>
      </w:r>
      <w:r w:rsidR="003B049F" w:rsidRPr="00D72DBA">
        <w:rPr>
          <w:rFonts w:ascii="Garamond" w:hAnsi="Garamond"/>
          <w:sz w:val="22"/>
          <w:szCs w:val="22"/>
        </w:rPr>
        <w:t xml:space="preserve"> t</w:t>
      </w:r>
      <w:r w:rsidRPr="00D72DBA">
        <w:rPr>
          <w:rFonts w:ascii="Garamond" w:hAnsi="Garamond"/>
          <w:sz w:val="22"/>
          <w:szCs w:val="22"/>
        </w:rPr>
        <w:t>he</w:t>
      </w:r>
      <w:r w:rsidR="00FF62EE" w:rsidRPr="00D72DBA">
        <w:rPr>
          <w:rFonts w:ascii="Garamond" w:hAnsi="Garamond"/>
          <w:sz w:val="22"/>
          <w:szCs w:val="22"/>
        </w:rPr>
        <w:t xml:space="preserve"> </w:t>
      </w:r>
      <w:sdt>
        <w:sdtPr>
          <w:rPr>
            <w:rStyle w:val="Garamond11BoldUnderline"/>
            <w:szCs w:val="22"/>
          </w:rPr>
          <w:id w:val="-1898964512"/>
          <w:placeholder>
            <w:docPart w:val="2E675EC15A774346B68882AB0D46DBA2"/>
          </w:placeholder>
        </w:sdtPr>
        <w:sdtEndPr>
          <w:rPr>
            <w:rStyle w:val="DefaultParagraphFont"/>
            <w:rFonts w:ascii="Times New Roman" w:hAnsi="Times New Roman"/>
            <w:b w:val="0"/>
            <w:sz w:val="24"/>
            <w:u w:val="none"/>
          </w:rPr>
        </w:sdtEndPr>
        <w:sdtContent>
          <w:r w:rsidR="000D54AB">
            <w:rPr>
              <w:rStyle w:val="Garamond11BoldUnderline"/>
              <w:szCs w:val="22"/>
            </w:rPr>
            <w:t>Northport Medical</w:t>
          </w:r>
          <w:r w:rsidR="00B62CE7">
            <w:rPr>
              <w:rStyle w:val="Garamond11BoldUnderline"/>
              <w:szCs w:val="22"/>
            </w:rPr>
            <w:t xml:space="preserve"> Center-Sitework </w:t>
          </w:r>
          <w:r w:rsidR="00012A89">
            <w:rPr>
              <w:rStyle w:val="Garamond11BoldUnderline"/>
              <w:szCs w:val="22"/>
            </w:rPr>
            <w:t>&amp;</w:t>
          </w:r>
          <w:r w:rsidR="00B62CE7">
            <w:rPr>
              <w:rStyle w:val="Garamond11BoldUnderline"/>
              <w:szCs w:val="22"/>
            </w:rPr>
            <w:t xml:space="preserve"> Utility Package</w:t>
          </w:r>
        </w:sdtContent>
      </w:sdt>
      <w:r w:rsidR="00D54AA0" w:rsidRPr="00D72DBA">
        <w:rPr>
          <w:rFonts w:ascii="Garamond" w:hAnsi="Garamond"/>
          <w:sz w:val="22"/>
          <w:szCs w:val="22"/>
        </w:rPr>
        <w:t>,</w:t>
      </w:r>
      <w:r w:rsidR="00FF62EE" w:rsidRPr="00D72DBA">
        <w:rPr>
          <w:rFonts w:ascii="Garamond" w:hAnsi="Garamond"/>
          <w:sz w:val="22"/>
          <w:szCs w:val="22"/>
        </w:rPr>
        <w:t xml:space="preserve"> </w:t>
      </w:r>
      <w:r w:rsidR="00FF62EE" w:rsidRPr="00D72DBA">
        <w:rPr>
          <w:rFonts w:ascii="Garamond" w:hAnsi="Garamond"/>
          <w:b/>
          <w:sz w:val="22"/>
          <w:szCs w:val="22"/>
          <w:u w:val="single"/>
        </w:rPr>
        <w:t>UA</w:t>
      </w:r>
      <w:r w:rsidR="00AD1D43" w:rsidRPr="00D72DBA">
        <w:rPr>
          <w:rFonts w:ascii="Garamond" w:hAnsi="Garamond"/>
          <w:b/>
          <w:sz w:val="22"/>
          <w:szCs w:val="22"/>
          <w:u w:val="single"/>
        </w:rPr>
        <w:t xml:space="preserve"> Project</w:t>
      </w:r>
      <w:r w:rsidR="00B00A50" w:rsidRPr="00D72DBA">
        <w:rPr>
          <w:rFonts w:ascii="Garamond" w:hAnsi="Garamond"/>
          <w:b/>
          <w:sz w:val="22"/>
          <w:szCs w:val="22"/>
          <w:u w:val="single"/>
        </w:rPr>
        <w:t xml:space="preserve"> </w:t>
      </w:r>
      <w:r w:rsidR="00AD1D43" w:rsidRPr="00D72DBA">
        <w:rPr>
          <w:rFonts w:ascii="Garamond" w:hAnsi="Garamond"/>
          <w:b/>
          <w:sz w:val="22"/>
          <w:szCs w:val="22"/>
          <w:u w:val="single"/>
        </w:rPr>
        <w:t>#</w:t>
      </w:r>
      <w:sdt>
        <w:sdtPr>
          <w:rPr>
            <w:rStyle w:val="Garamond11BoldUnderline"/>
            <w:szCs w:val="22"/>
          </w:rPr>
          <w:id w:val="-900756027"/>
          <w:placeholder>
            <w:docPart w:val="18D58AD041124CA380AE26F171E820CC"/>
          </w:placeholder>
        </w:sdtPr>
        <w:sdtEndPr>
          <w:rPr>
            <w:rStyle w:val="DefaultParagraphFont"/>
            <w:rFonts w:ascii="Times New Roman" w:hAnsi="Times New Roman"/>
            <w:b w:val="0"/>
            <w:sz w:val="24"/>
            <w:u w:val="none"/>
          </w:rPr>
        </w:sdtEndPr>
        <w:sdtContent>
          <w:r w:rsidR="000D54AB">
            <w:rPr>
              <w:rStyle w:val="Garamond11BoldUnderline"/>
              <w:szCs w:val="22"/>
            </w:rPr>
            <w:t>820-21-2643</w:t>
          </w:r>
          <w:r w:rsidR="00B62CE7">
            <w:rPr>
              <w:rStyle w:val="Garamond11BoldUnderline"/>
              <w:szCs w:val="22"/>
            </w:rPr>
            <w:t>A</w:t>
          </w:r>
        </w:sdtContent>
      </w:sdt>
      <w:r w:rsidRPr="00D72DBA">
        <w:rPr>
          <w:rFonts w:ascii="Garamond" w:hAnsi="Garamond"/>
          <w:sz w:val="22"/>
          <w:szCs w:val="22"/>
        </w:rPr>
        <w:t>, at which time they will be opened and read.</w:t>
      </w:r>
    </w:p>
    <w:p w14:paraId="27E7E94D" w14:textId="77777777" w:rsidR="00B943C9" w:rsidRDefault="00B943C9" w:rsidP="009323F5">
      <w:pPr>
        <w:jc w:val="both"/>
        <w:rPr>
          <w:rFonts w:ascii="Garamond" w:hAnsi="Garamond"/>
          <w:sz w:val="22"/>
          <w:szCs w:val="22"/>
        </w:rPr>
      </w:pPr>
    </w:p>
    <w:p w14:paraId="06EDF39C" w14:textId="1A111333" w:rsidR="00732CE1" w:rsidRPr="00D72DBA" w:rsidRDefault="00BD0B7D" w:rsidP="009F7990">
      <w:pPr>
        <w:jc w:val="both"/>
        <w:rPr>
          <w:rFonts w:ascii="Garamond" w:hAnsi="Garamond" w:cs="Arial"/>
          <w:sz w:val="22"/>
          <w:szCs w:val="22"/>
        </w:rPr>
      </w:pPr>
      <w:sdt>
        <w:sdtPr>
          <w:rPr>
            <w:rStyle w:val="Garamond11Bold"/>
            <w:sz w:val="22"/>
            <w:szCs w:val="22"/>
          </w:rPr>
          <w:id w:val="939100807"/>
          <w:placeholder>
            <w:docPart w:val="E92A5B11FA5046DDA7DFB6C37A55E167"/>
          </w:placeholder>
        </w:sdtPr>
        <w:sdtEndPr>
          <w:rPr>
            <w:rStyle w:val="DefaultParagraphFont"/>
            <w:rFonts w:ascii="Times New Roman" w:hAnsi="Times New Roman" w:cs="Arial"/>
            <w:b w:val="0"/>
            <w:bCs/>
          </w:rPr>
        </w:sdtEndPr>
        <w:sdtContent>
          <w:r w:rsidR="00B62CE7">
            <w:rPr>
              <w:rStyle w:val="Garamond11Bold"/>
              <w:sz w:val="22"/>
              <w:szCs w:val="22"/>
            </w:rPr>
            <w:t xml:space="preserve">General Contractors and Prime Sitework/Utility Contractors </w:t>
          </w:r>
        </w:sdtContent>
      </w:sdt>
      <w:r w:rsidR="000B13F3" w:rsidRPr="00D72DBA">
        <w:rPr>
          <w:rFonts w:ascii="Garamond" w:hAnsi="Garamond" w:cs="Arial"/>
          <w:b/>
          <w:bCs/>
          <w:sz w:val="22"/>
          <w:szCs w:val="22"/>
        </w:rPr>
        <w:t xml:space="preserve"> </w:t>
      </w:r>
      <w:r w:rsidR="00FF62EE" w:rsidRPr="00D72DBA">
        <w:rPr>
          <w:rFonts w:ascii="Garamond" w:hAnsi="Garamond" w:cs="Arial"/>
          <w:b/>
          <w:bCs/>
          <w:sz w:val="22"/>
          <w:szCs w:val="22"/>
        </w:rPr>
        <w:t>are required to prequalify prior to requesting Bid Documents.</w:t>
      </w:r>
      <w:r w:rsidR="00FF62EE" w:rsidRPr="00D72DBA">
        <w:rPr>
          <w:rFonts w:ascii="Garamond" w:hAnsi="Garamond" w:cs="Arial"/>
          <w:sz w:val="22"/>
          <w:szCs w:val="22"/>
        </w:rPr>
        <w:t xml:space="preserve">  </w:t>
      </w:r>
      <w:r w:rsidR="00732CE1" w:rsidRPr="00D72DBA">
        <w:rPr>
          <w:rFonts w:ascii="Garamond" w:hAnsi="Garamond" w:cs="Arial"/>
          <w:sz w:val="22"/>
          <w:szCs w:val="22"/>
        </w:rPr>
        <w:t xml:space="preserve">For information on how to prequalify for this project, please </w:t>
      </w:r>
      <w:r w:rsidR="00732CE1" w:rsidRPr="00D72DBA">
        <w:rPr>
          <w:rFonts w:ascii="Garamond" w:hAnsi="Garamond" w:cs="Arial"/>
          <w:b/>
          <w:sz w:val="22"/>
          <w:szCs w:val="22"/>
        </w:rPr>
        <w:t xml:space="preserve">go to </w:t>
      </w:r>
      <w:hyperlink r:id="rId11" w:history="1">
        <w:r w:rsidR="00732CE1" w:rsidRPr="00D72DBA">
          <w:rPr>
            <w:rStyle w:val="Hyperlink"/>
            <w:rFonts w:ascii="Garamond" w:hAnsi="Garamond" w:cs="Arial"/>
            <w:b/>
            <w:sz w:val="22"/>
            <w:szCs w:val="22"/>
          </w:rPr>
          <w:t>UAbidinfo.u</w:t>
        </w:r>
        <w:r w:rsidR="0031679D" w:rsidRPr="00D72DBA">
          <w:rPr>
            <w:rStyle w:val="Hyperlink"/>
            <w:rFonts w:ascii="Garamond" w:hAnsi="Garamond" w:cs="Arial"/>
            <w:b/>
            <w:sz w:val="22"/>
            <w:szCs w:val="22"/>
          </w:rPr>
          <w:t>a.edu</w:t>
        </w:r>
      </w:hyperlink>
      <w:r w:rsidR="0031679D" w:rsidRPr="00D72DBA">
        <w:rPr>
          <w:rFonts w:ascii="Garamond" w:hAnsi="Garamond" w:cs="Arial"/>
          <w:b/>
          <w:sz w:val="22"/>
          <w:szCs w:val="22"/>
        </w:rPr>
        <w:t xml:space="preserve"> and click on this project</w:t>
      </w:r>
      <w:r w:rsidR="00732CE1" w:rsidRPr="00D72DBA">
        <w:rPr>
          <w:rFonts w:ascii="Garamond" w:hAnsi="Garamond" w:cs="Arial"/>
          <w:b/>
          <w:sz w:val="22"/>
          <w:szCs w:val="22"/>
        </w:rPr>
        <w:t xml:space="preserve"> in the list of projects shown</w:t>
      </w:r>
      <w:r w:rsidR="00732CE1" w:rsidRPr="00D72DBA">
        <w:rPr>
          <w:rFonts w:ascii="Garamond" w:hAnsi="Garamond" w:cs="Arial"/>
          <w:sz w:val="22"/>
          <w:szCs w:val="22"/>
        </w:rPr>
        <w:t xml:space="preserve">.  Prequalification submissions must be received by </w:t>
      </w:r>
      <w:r w:rsidR="00732CE1" w:rsidRPr="00D72DBA">
        <w:rPr>
          <w:rFonts w:ascii="Garamond" w:hAnsi="Garamond" w:cs="Arial"/>
          <w:b/>
          <w:sz w:val="22"/>
          <w:szCs w:val="22"/>
        </w:rPr>
        <w:t>5:00pm local time</w:t>
      </w:r>
      <w:r w:rsidR="007F32C0">
        <w:rPr>
          <w:rFonts w:ascii="Garamond" w:hAnsi="Garamond" w:cs="Arial"/>
          <w:b/>
          <w:sz w:val="22"/>
          <w:szCs w:val="22"/>
        </w:rPr>
        <w:t xml:space="preserve"> </w:t>
      </w:r>
      <w:sdt>
        <w:sdtPr>
          <w:rPr>
            <w:rStyle w:val="Style22"/>
          </w:rPr>
          <w:id w:val="296580647"/>
          <w:placeholder>
            <w:docPart w:val="FF01EFBB84D64A01A17E400EB2BE9166"/>
          </w:placeholder>
          <w:date w:fullDate="2021-11-02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b w:val="0"/>
            <w:sz w:val="24"/>
            <w:szCs w:val="22"/>
            <w:u w:val="none"/>
          </w:rPr>
        </w:sdtEndPr>
        <w:sdtContent>
          <w:r w:rsidR="000D54AB">
            <w:rPr>
              <w:rStyle w:val="Style22"/>
            </w:rPr>
            <w:t>Tuesday, November 02, 2021</w:t>
          </w:r>
        </w:sdtContent>
      </w:sdt>
      <w:r w:rsidR="007F32C0">
        <w:rPr>
          <w:rStyle w:val="Garamond11Bold"/>
          <w:sz w:val="22"/>
          <w:szCs w:val="22"/>
        </w:rPr>
        <w:t xml:space="preserve"> </w:t>
      </w:r>
      <w:r w:rsidR="000B13F3" w:rsidRPr="00D72DBA">
        <w:rPr>
          <w:rFonts w:ascii="Garamond" w:hAnsi="Garamond" w:cs="Arial"/>
          <w:b/>
          <w:sz w:val="22"/>
          <w:szCs w:val="22"/>
        </w:rPr>
        <w:t xml:space="preserve">. </w:t>
      </w:r>
      <w:r w:rsidR="00B27944">
        <w:rPr>
          <w:rFonts w:ascii="Garamond" w:hAnsi="Garamond" w:cs="Arial"/>
          <w:b/>
          <w:sz w:val="22"/>
          <w:szCs w:val="22"/>
        </w:rPr>
        <w:t>L</w:t>
      </w:r>
      <w:r w:rsidR="00732CE1" w:rsidRPr="00D72DBA">
        <w:rPr>
          <w:rFonts w:ascii="Garamond" w:hAnsi="Garamond" w:cs="Arial"/>
          <w:b/>
          <w:sz w:val="22"/>
          <w:szCs w:val="22"/>
        </w:rPr>
        <w:t>ate submittals will not be accepted</w:t>
      </w:r>
      <w:r w:rsidR="00732CE1" w:rsidRPr="00D72DBA">
        <w:rPr>
          <w:rFonts w:ascii="Garamond" w:hAnsi="Garamond" w:cs="Arial"/>
          <w:sz w:val="22"/>
          <w:szCs w:val="22"/>
        </w:rPr>
        <w:t>.</w:t>
      </w:r>
    </w:p>
    <w:p w14:paraId="71A769D5" w14:textId="77777777" w:rsidR="00732CE1" w:rsidRPr="00D72DBA" w:rsidRDefault="00732CE1" w:rsidP="009F7990">
      <w:pPr>
        <w:jc w:val="both"/>
        <w:rPr>
          <w:rFonts w:ascii="Garamond" w:hAnsi="Garamond" w:cs="Arial"/>
          <w:sz w:val="22"/>
          <w:szCs w:val="22"/>
        </w:rPr>
      </w:pPr>
    </w:p>
    <w:p w14:paraId="3E93F921" w14:textId="036F7A82" w:rsidR="00732CE1" w:rsidRPr="00D72DBA" w:rsidRDefault="00732CE1" w:rsidP="00732CE1">
      <w:pPr>
        <w:jc w:val="both"/>
        <w:rPr>
          <w:rFonts w:ascii="Garamond" w:hAnsi="Garamond"/>
          <w:sz w:val="22"/>
          <w:szCs w:val="22"/>
        </w:rPr>
      </w:pPr>
      <w:r w:rsidRPr="00D72DBA">
        <w:rPr>
          <w:rFonts w:ascii="Garamond" w:hAnsi="Garamond"/>
          <w:sz w:val="22"/>
          <w:szCs w:val="22"/>
        </w:rPr>
        <w:t xml:space="preserve">A </w:t>
      </w:r>
      <w:r w:rsidRPr="00D72DBA">
        <w:rPr>
          <w:rFonts w:ascii="Garamond" w:hAnsi="Garamond"/>
          <w:b/>
          <w:sz w:val="22"/>
          <w:szCs w:val="22"/>
        </w:rPr>
        <w:t>pre-bid conference</w:t>
      </w:r>
      <w:r w:rsidRPr="00D72DBA">
        <w:rPr>
          <w:rFonts w:ascii="Garamond" w:hAnsi="Garamond"/>
          <w:sz w:val="22"/>
          <w:szCs w:val="22"/>
        </w:rPr>
        <w:t xml:space="preserve"> for General Contractors will be held at the Conference Room of the </w:t>
      </w:r>
      <w:r w:rsidR="00FA6795">
        <w:rPr>
          <w:rFonts w:ascii="Garamond" w:hAnsi="Garamond"/>
          <w:sz w:val="22"/>
          <w:szCs w:val="22"/>
        </w:rPr>
        <w:t xml:space="preserve">Procurement Services Annex </w:t>
      </w:r>
      <w:r w:rsidRPr="00D72DBA">
        <w:rPr>
          <w:rFonts w:ascii="Garamond" w:hAnsi="Garamond"/>
          <w:sz w:val="22"/>
          <w:szCs w:val="22"/>
        </w:rPr>
        <w:t xml:space="preserve">at the above address at </w:t>
      </w:r>
      <w:sdt>
        <w:sdtPr>
          <w:rPr>
            <w:rStyle w:val="Garamond11Bold"/>
            <w:sz w:val="22"/>
            <w:szCs w:val="22"/>
          </w:rPr>
          <w:alias w:val="Prebid Time"/>
          <w:tag w:val="Prebid Time"/>
          <w:id w:val="-1011063013"/>
          <w:placeholder>
            <w:docPart w:val="B1BCE78D34F047D0942BA8056D6F41F4"/>
          </w:placeholder>
          <w:comboBox>
            <w:listItem w:value="Choose an item."/>
            <w:listItem w:displayText="8:00 am" w:value="8:00 am"/>
            <w:listItem w:displayText="9:00 am" w:value="9:00 am"/>
            <w:listItem w:displayText="10:00 am" w:value="10:00 am"/>
            <w:listItem w:displayText="11:00 am" w:value="11:00 am"/>
            <w:listItem w:displayText="12:00 pm" w:value="12:00 pm"/>
            <w:listItem w:displayText="1:00 pm" w:value="1:00 pm"/>
            <w:listItem w:displayText="2:00 pm" w:value="2:00 pm"/>
            <w:listItem w:displayText="3:00 pm" w:value="3:00 pm"/>
            <w:listItem w:displayText="4:00 pm" w:value="4:00 pm"/>
            <w:listItem w:displayText="5:00 pm" w:value="5:00 pm"/>
          </w:comboBox>
        </w:sdtPr>
        <w:sdtEndPr>
          <w:rPr>
            <w:rStyle w:val="DefaultParagraphFont"/>
            <w:rFonts w:ascii="Times New Roman" w:hAnsi="Times New Roman"/>
            <w:b w:val="0"/>
            <w:u w:val="single"/>
          </w:rPr>
        </w:sdtEndPr>
        <w:sdtContent>
          <w:r w:rsidR="00F95D79">
            <w:rPr>
              <w:rStyle w:val="Garamond11Bold"/>
              <w:sz w:val="22"/>
              <w:szCs w:val="22"/>
            </w:rPr>
            <w:t>10:00 am</w:t>
          </w:r>
        </w:sdtContent>
      </w:sdt>
      <w:r w:rsidR="00887D65" w:rsidRPr="00D72DBA">
        <w:rPr>
          <w:rFonts w:ascii="Garamond" w:hAnsi="Garamond"/>
          <w:b/>
          <w:sz w:val="22"/>
          <w:szCs w:val="22"/>
        </w:rPr>
        <w:t xml:space="preserve"> </w:t>
      </w:r>
      <w:r w:rsidRPr="00D72DBA">
        <w:rPr>
          <w:rFonts w:ascii="Garamond" w:hAnsi="Garamond"/>
          <w:b/>
          <w:sz w:val="22"/>
          <w:szCs w:val="22"/>
        </w:rPr>
        <w:t>local time</w:t>
      </w:r>
      <w:r w:rsidR="007F32C0">
        <w:rPr>
          <w:rFonts w:ascii="Garamond" w:hAnsi="Garamond"/>
          <w:b/>
          <w:sz w:val="22"/>
          <w:szCs w:val="22"/>
        </w:rPr>
        <w:t xml:space="preserve"> </w:t>
      </w:r>
      <w:sdt>
        <w:sdtPr>
          <w:rPr>
            <w:rStyle w:val="Style22"/>
          </w:rPr>
          <w:id w:val="88272767"/>
          <w:placeholder>
            <w:docPart w:val="33FF05BAEB174303A6607D80B2C57979"/>
          </w:placeholder>
          <w:date w:fullDate="2021-11-09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b w:val="0"/>
            <w:sz w:val="24"/>
            <w:szCs w:val="22"/>
            <w:u w:val="none"/>
          </w:rPr>
        </w:sdtEndPr>
        <w:sdtContent>
          <w:r w:rsidR="00F95D79">
            <w:rPr>
              <w:rStyle w:val="Style22"/>
            </w:rPr>
            <w:t>Tuesday, November 09, 2021</w:t>
          </w:r>
        </w:sdtContent>
      </w:sdt>
      <w:r w:rsidR="007F32C0">
        <w:rPr>
          <w:rStyle w:val="Style21"/>
        </w:rPr>
        <w:t xml:space="preserve"> </w:t>
      </w:r>
      <w:r w:rsidR="0090007D">
        <w:rPr>
          <w:rStyle w:val="Style17"/>
          <w:rFonts w:ascii="Garamond" w:hAnsi="Garamond"/>
          <w:sz w:val="22"/>
          <w:szCs w:val="22"/>
        </w:rPr>
        <w:t xml:space="preserve"> </w:t>
      </w:r>
      <w:r w:rsidRPr="00D72DBA">
        <w:rPr>
          <w:rFonts w:ascii="Garamond" w:hAnsi="Garamond"/>
          <w:sz w:val="22"/>
          <w:szCs w:val="22"/>
        </w:rPr>
        <w:t>and continue on to the job site.</w:t>
      </w:r>
    </w:p>
    <w:p w14:paraId="4DC93E6E" w14:textId="77777777" w:rsidR="00732CE1" w:rsidRPr="00D72DBA" w:rsidRDefault="00732CE1" w:rsidP="009F7990">
      <w:pPr>
        <w:jc w:val="both"/>
        <w:rPr>
          <w:rFonts w:ascii="Garamond" w:hAnsi="Garamond" w:cs="Arial"/>
          <w:sz w:val="22"/>
          <w:szCs w:val="22"/>
        </w:rPr>
      </w:pPr>
    </w:p>
    <w:p w14:paraId="3C6CDAD4" w14:textId="72F6A812" w:rsidR="0031679D" w:rsidRPr="00D72DBA" w:rsidRDefault="00732CE1" w:rsidP="009F7990">
      <w:pPr>
        <w:jc w:val="both"/>
        <w:rPr>
          <w:rFonts w:ascii="Garamond" w:hAnsi="Garamond" w:cs="Arial"/>
          <w:b/>
          <w:sz w:val="22"/>
          <w:szCs w:val="22"/>
        </w:rPr>
      </w:pPr>
      <w:r w:rsidRPr="00D72DBA">
        <w:rPr>
          <w:rFonts w:ascii="Garamond" w:hAnsi="Garamond"/>
          <w:color w:val="000000"/>
          <w:sz w:val="22"/>
          <w:szCs w:val="22"/>
        </w:rPr>
        <w:t>Preliminary Drawings and Specifications</w:t>
      </w:r>
      <w:r w:rsidRPr="00D72DBA">
        <w:rPr>
          <w:rFonts w:ascii="Garamond" w:hAnsi="Garamond"/>
          <w:strike/>
          <w:color w:val="000000"/>
          <w:sz w:val="22"/>
          <w:szCs w:val="22"/>
        </w:rPr>
        <w:t xml:space="preserve"> </w:t>
      </w:r>
      <w:r w:rsidRPr="00D72DBA">
        <w:rPr>
          <w:rFonts w:ascii="Garamond" w:hAnsi="Garamond"/>
          <w:color w:val="000000"/>
          <w:sz w:val="22"/>
          <w:szCs w:val="22"/>
        </w:rPr>
        <w:t xml:space="preserve">are open to public inspection and will be available for </w:t>
      </w:r>
      <w:r w:rsidRPr="00D72DBA">
        <w:rPr>
          <w:rFonts w:ascii="Garamond" w:hAnsi="Garamond"/>
          <w:b/>
          <w:color w:val="000000"/>
          <w:sz w:val="22"/>
          <w:szCs w:val="22"/>
        </w:rPr>
        <w:t>EXAMINATION ONLY</w:t>
      </w:r>
      <w:r w:rsidRPr="00D72DBA">
        <w:rPr>
          <w:rFonts w:ascii="Garamond" w:hAnsi="Garamond"/>
          <w:color w:val="000000"/>
          <w:sz w:val="22"/>
          <w:szCs w:val="22"/>
        </w:rPr>
        <w:t xml:space="preserve"> starting</w:t>
      </w:r>
      <w:r w:rsidR="00442DE0" w:rsidRPr="00D72DBA">
        <w:rPr>
          <w:rFonts w:ascii="Garamond" w:hAnsi="Garamond"/>
          <w:color w:val="000000"/>
          <w:sz w:val="22"/>
          <w:szCs w:val="22"/>
        </w:rPr>
        <w:t xml:space="preserve"> </w:t>
      </w:r>
      <w:sdt>
        <w:sdtPr>
          <w:rPr>
            <w:rStyle w:val="Garamond11Bold"/>
            <w:sz w:val="22"/>
            <w:szCs w:val="22"/>
          </w:rPr>
          <w:id w:val="-1375696771"/>
          <w:placeholder>
            <w:docPart w:val="662EE8A8AA2F4D139FE7D78B72A72526"/>
          </w:placeholder>
          <w:date w:fullDate="2021-10-25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b w:val="0"/>
            <w:color w:val="000000"/>
          </w:rPr>
        </w:sdtEndPr>
        <w:sdtContent>
          <w:r w:rsidR="00F95D79">
            <w:rPr>
              <w:rStyle w:val="Garamond11Bold"/>
              <w:sz w:val="22"/>
              <w:szCs w:val="22"/>
            </w:rPr>
            <w:t>Monday, October 25, 2021</w:t>
          </w:r>
        </w:sdtContent>
      </w:sdt>
      <w:r w:rsidRPr="00D72DBA">
        <w:rPr>
          <w:rFonts w:ascii="Garamond" w:hAnsi="Garamond"/>
          <w:b/>
          <w:color w:val="000000"/>
          <w:sz w:val="22"/>
          <w:szCs w:val="22"/>
        </w:rPr>
        <w:t>,</w:t>
      </w:r>
      <w:r w:rsidRPr="00D72DBA">
        <w:rPr>
          <w:rFonts w:ascii="Garamond" w:hAnsi="Garamond"/>
          <w:color w:val="000000"/>
          <w:sz w:val="22"/>
          <w:szCs w:val="22"/>
        </w:rPr>
        <w:t xml:space="preserve"> at </w:t>
      </w:r>
      <w:r w:rsidRPr="00D72DBA">
        <w:rPr>
          <w:rFonts w:ascii="Garamond" w:hAnsi="Garamond"/>
          <w:color w:val="000000"/>
          <w:sz w:val="22"/>
          <w:szCs w:val="22"/>
          <w:u w:val="single"/>
        </w:rPr>
        <w:t>The University of Alabama, Office of Construction Administration Plan Room</w:t>
      </w:r>
      <w:r w:rsidRPr="00D72DBA">
        <w:rPr>
          <w:rFonts w:ascii="Garamond" w:hAnsi="Garamond"/>
          <w:color w:val="000000"/>
          <w:sz w:val="22"/>
          <w:szCs w:val="22"/>
        </w:rPr>
        <w:t>, 1</w:t>
      </w:r>
      <w:r w:rsidR="005A47AD">
        <w:rPr>
          <w:rFonts w:ascii="Garamond" w:hAnsi="Garamond"/>
          <w:color w:val="000000"/>
          <w:sz w:val="22"/>
          <w:szCs w:val="22"/>
        </w:rPr>
        <w:t>115</w:t>
      </w:r>
      <w:r w:rsidRPr="00D72DBA">
        <w:rPr>
          <w:rFonts w:ascii="Garamond" w:hAnsi="Garamond"/>
          <w:color w:val="000000"/>
          <w:sz w:val="22"/>
          <w:szCs w:val="22"/>
        </w:rPr>
        <w:t xml:space="preserve"> 14</w:t>
      </w:r>
      <w:r w:rsidRPr="00D72DBA">
        <w:rPr>
          <w:rFonts w:ascii="Garamond" w:hAnsi="Garamond"/>
          <w:color w:val="000000"/>
          <w:sz w:val="22"/>
          <w:szCs w:val="22"/>
          <w:vertAlign w:val="superscript"/>
        </w:rPr>
        <w:t>th</w:t>
      </w:r>
      <w:r w:rsidRPr="00D72DBA">
        <w:rPr>
          <w:rFonts w:ascii="Garamond" w:hAnsi="Garamond"/>
          <w:color w:val="000000"/>
          <w:sz w:val="22"/>
          <w:szCs w:val="22"/>
        </w:rPr>
        <w:t xml:space="preserve"> Street, </w:t>
      </w:r>
      <w:r w:rsidR="000D7850">
        <w:rPr>
          <w:rFonts w:ascii="Garamond" w:hAnsi="Garamond"/>
          <w:color w:val="000000"/>
          <w:sz w:val="22"/>
          <w:szCs w:val="22"/>
        </w:rPr>
        <w:t xml:space="preserve">Ancillary Services Building, Second Floor, </w:t>
      </w:r>
      <w:r w:rsidRPr="00D72DBA">
        <w:rPr>
          <w:rFonts w:ascii="Garamond" w:hAnsi="Garamond"/>
          <w:color w:val="000000"/>
          <w:sz w:val="22"/>
          <w:szCs w:val="22"/>
        </w:rPr>
        <w:t xml:space="preserve">Tuscaloosa, AL 35401.  Final plans, specifications, and contract documents will be available for </w:t>
      </w:r>
      <w:r w:rsidRPr="00D72DBA">
        <w:rPr>
          <w:rFonts w:ascii="Garamond" w:hAnsi="Garamond"/>
          <w:b/>
          <w:color w:val="000000"/>
          <w:sz w:val="22"/>
          <w:szCs w:val="22"/>
        </w:rPr>
        <w:t>EXAMINATION ONLY</w:t>
      </w:r>
      <w:r w:rsidRPr="00D72DBA">
        <w:rPr>
          <w:rFonts w:ascii="Garamond" w:hAnsi="Garamond"/>
          <w:color w:val="000000"/>
          <w:sz w:val="22"/>
          <w:szCs w:val="22"/>
        </w:rPr>
        <w:t xml:space="preserve"> at this same location starting</w:t>
      </w:r>
      <w:r w:rsidR="007F32C0">
        <w:rPr>
          <w:rStyle w:val="Style21"/>
        </w:rPr>
        <w:t xml:space="preserve"> </w:t>
      </w:r>
      <w:sdt>
        <w:sdtPr>
          <w:rPr>
            <w:rStyle w:val="Garamond11Bold"/>
            <w:sz w:val="22"/>
            <w:szCs w:val="22"/>
          </w:rPr>
          <w:id w:val="535855905"/>
          <w:placeholder>
            <w:docPart w:val="2C97D8ECAA63488393E406EADAD7520A"/>
          </w:placeholder>
          <w:date w:fullDate="2021-11-09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b w:val="0"/>
            <w:color w:val="000000"/>
          </w:rPr>
        </w:sdtEndPr>
        <w:sdtContent>
          <w:r w:rsidR="00F95D79">
            <w:rPr>
              <w:rStyle w:val="Garamond11Bold"/>
              <w:sz w:val="22"/>
              <w:szCs w:val="22"/>
            </w:rPr>
            <w:t>Tuesday, November 09, 2021</w:t>
          </w:r>
        </w:sdtContent>
      </w:sdt>
      <w:r w:rsidR="007F32C0">
        <w:rPr>
          <w:rStyle w:val="Garamond11Bold"/>
          <w:sz w:val="22"/>
          <w:szCs w:val="22"/>
        </w:rPr>
        <w:t>.</w:t>
      </w:r>
    </w:p>
    <w:p w14:paraId="3713BAD4" w14:textId="77777777" w:rsidR="00442DE0" w:rsidRPr="00D72DBA" w:rsidRDefault="00442DE0" w:rsidP="009F7990">
      <w:pPr>
        <w:jc w:val="both"/>
        <w:rPr>
          <w:rFonts w:ascii="Garamond" w:hAnsi="Garamond" w:cs="Arial"/>
          <w:sz w:val="22"/>
          <w:szCs w:val="22"/>
        </w:rPr>
      </w:pPr>
    </w:p>
    <w:p w14:paraId="0AF31941" w14:textId="7A84D68F" w:rsidR="00442DE0" w:rsidRPr="00D72DBA" w:rsidRDefault="00732CE1" w:rsidP="009F7990">
      <w:pPr>
        <w:jc w:val="both"/>
        <w:rPr>
          <w:rFonts w:ascii="Garamond" w:hAnsi="Garamond" w:cs="Arial"/>
          <w:sz w:val="22"/>
          <w:szCs w:val="22"/>
        </w:rPr>
      </w:pPr>
      <w:r w:rsidRPr="00D72DBA">
        <w:rPr>
          <w:rFonts w:ascii="Garamond" w:hAnsi="Garamond" w:cs="Arial"/>
          <w:sz w:val="22"/>
          <w:szCs w:val="22"/>
        </w:rPr>
        <w:t>Final plans, specifications, and contract documents will be available for Printing and/or Examination on</w:t>
      </w:r>
      <w:r w:rsidR="007F32C0">
        <w:rPr>
          <w:rFonts w:ascii="Garamond" w:hAnsi="Garamond" w:cs="Arial"/>
          <w:sz w:val="22"/>
          <w:szCs w:val="22"/>
        </w:rPr>
        <w:t xml:space="preserve"> </w:t>
      </w:r>
      <w:sdt>
        <w:sdtPr>
          <w:rPr>
            <w:rStyle w:val="Garamond11Bold"/>
            <w:sz w:val="22"/>
            <w:szCs w:val="22"/>
          </w:rPr>
          <w:id w:val="299889316"/>
          <w:placeholder>
            <w:docPart w:val="BDD8AFC8066140609C7CFD4843B2714A"/>
          </w:placeholder>
          <w:date w:fullDate="2021-11-09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ascii="Times New Roman" w:hAnsi="Times New Roman"/>
            <w:b w:val="0"/>
            <w:color w:val="000000"/>
          </w:rPr>
        </w:sdtEndPr>
        <w:sdtContent>
          <w:r w:rsidR="00F95D79">
            <w:rPr>
              <w:rStyle w:val="Garamond11Bold"/>
              <w:sz w:val="22"/>
              <w:szCs w:val="22"/>
            </w:rPr>
            <w:t>Tuesday, November 09, 2021</w:t>
          </w:r>
        </w:sdtContent>
      </w:sdt>
      <w:r w:rsidR="007F32C0">
        <w:rPr>
          <w:rStyle w:val="Garamond11Bold"/>
          <w:sz w:val="22"/>
          <w:szCs w:val="22"/>
        </w:rPr>
        <w:t>.</w:t>
      </w:r>
      <w:r w:rsidR="007F32C0">
        <w:rPr>
          <w:rFonts w:ascii="Garamond" w:hAnsi="Garamond" w:cs="Arial"/>
          <w:b/>
          <w:sz w:val="22"/>
          <w:szCs w:val="22"/>
        </w:rPr>
        <w:t xml:space="preserve"> </w:t>
      </w:r>
      <w:r w:rsidRPr="00D72DBA">
        <w:rPr>
          <w:rFonts w:ascii="Garamond" w:hAnsi="Garamond" w:cs="Arial"/>
          <w:sz w:val="22"/>
          <w:szCs w:val="22"/>
        </w:rPr>
        <w:t xml:space="preserve">  For information on obtaining plans, specifications, and contract documents go to </w:t>
      </w:r>
      <w:hyperlink r:id="rId12" w:history="1">
        <w:r w:rsidRPr="00D72DBA">
          <w:rPr>
            <w:rStyle w:val="Hyperlink"/>
            <w:rFonts w:ascii="Garamond" w:hAnsi="Garamond" w:cs="Arial"/>
            <w:b/>
            <w:sz w:val="22"/>
            <w:szCs w:val="22"/>
          </w:rPr>
          <w:t>UAbidinfo.ua.ed</w:t>
        </w:r>
        <w:r w:rsidR="0031679D" w:rsidRPr="00D72DBA">
          <w:rPr>
            <w:rStyle w:val="Hyperlink"/>
            <w:rFonts w:ascii="Garamond" w:hAnsi="Garamond" w:cs="Arial"/>
            <w:b/>
            <w:sz w:val="22"/>
            <w:szCs w:val="22"/>
          </w:rPr>
          <w:t>u</w:t>
        </w:r>
      </w:hyperlink>
      <w:r w:rsidRPr="00D72DBA">
        <w:rPr>
          <w:rFonts w:ascii="Garamond" w:hAnsi="Garamond" w:cs="Arial"/>
          <w:sz w:val="22"/>
          <w:szCs w:val="22"/>
        </w:rPr>
        <w:t xml:space="preserve"> or contact </w:t>
      </w:r>
      <w:sdt>
        <w:sdtPr>
          <w:rPr>
            <w:rStyle w:val="Garamond11Underline"/>
            <w:szCs w:val="22"/>
          </w:rPr>
          <w:id w:val="705887"/>
          <w:placeholder>
            <w:docPart w:val="DC9678F4095D469487F0BDD15190A446"/>
          </w:placeholder>
        </w:sdtPr>
        <w:sdtEndPr>
          <w:rPr>
            <w:rStyle w:val="DefaultParagraphFont"/>
            <w:rFonts w:ascii="Times New Roman" w:hAnsi="Times New Roman" w:cs="Arial"/>
            <w:sz w:val="24"/>
            <w:u w:val="none"/>
          </w:rPr>
        </w:sdtEndPr>
        <w:sdtContent>
          <w:r w:rsidR="000D54AB">
            <w:rPr>
              <w:rStyle w:val="Garamond11Underline"/>
              <w:szCs w:val="22"/>
            </w:rPr>
            <w:t>Tim Lucy</w:t>
          </w:r>
        </w:sdtContent>
      </w:sdt>
      <w:r w:rsidR="00442DE0" w:rsidRPr="00D72DBA">
        <w:rPr>
          <w:rFonts w:ascii="Garamond" w:hAnsi="Garamond" w:cs="Arial"/>
          <w:sz w:val="22"/>
          <w:szCs w:val="22"/>
        </w:rPr>
        <w:t xml:space="preserve"> at </w:t>
      </w:r>
      <w:sdt>
        <w:sdtPr>
          <w:rPr>
            <w:rStyle w:val="Garamond11Underline"/>
            <w:szCs w:val="22"/>
          </w:rPr>
          <w:id w:val="1603530293"/>
          <w:placeholder>
            <w:docPart w:val="E3C83F8CA084465F83434E7E207A16AF"/>
          </w:placeholder>
        </w:sdtPr>
        <w:sdtEndPr>
          <w:rPr>
            <w:rStyle w:val="DefaultParagraphFont"/>
            <w:rFonts w:ascii="Times New Roman" w:hAnsi="Times New Roman" w:cs="Arial"/>
            <w:sz w:val="24"/>
            <w:u w:val="none"/>
          </w:rPr>
        </w:sdtEndPr>
        <w:sdtContent>
          <w:proofErr w:type="spellStart"/>
          <w:r w:rsidR="000D54AB">
            <w:rPr>
              <w:rStyle w:val="Garamond11Underline"/>
              <w:szCs w:val="22"/>
            </w:rPr>
            <w:t>Lucy</w:t>
          </w:r>
          <w:proofErr w:type="spellEnd"/>
          <w:r w:rsidR="000D54AB">
            <w:rPr>
              <w:rStyle w:val="Garamond11Underline"/>
              <w:szCs w:val="22"/>
            </w:rPr>
            <w:t xml:space="preserve"> Design Associates</w:t>
          </w:r>
        </w:sdtContent>
      </w:sdt>
      <w:r w:rsidR="00442DE0" w:rsidRPr="00D72DBA">
        <w:rPr>
          <w:rFonts w:ascii="Garamond" w:hAnsi="Garamond" w:cs="Arial"/>
          <w:sz w:val="22"/>
          <w:szCs w:val="22"/>
        </w:rPr>
        <w:t xml:space="preserve">, </w:t>
      </w:r>
      <w:sdt>
        <w:sdtPr>
          <w:rPr>
            <w:rStyle w:val="Garamond11Underline"/>
            <w:szCs w:val="22"/>
          </w:rPr>
          <w:id w:val="-1103495304"/>
          <w:placeholder>
            <w:docPart w:val="435952DE883A4791AE5619EAFFADF412"/>
          </w:placeholder>
        </w:sdtPr>
        <w:sdtEndPr>
          <w:rPr>
            <w:rStyle w:val="DefaultParagraphFont"/>
            <w:rFonts w:ascii="Times New Roman" w:hAnsi="Times New Roman" w:cs="Arial"/>
            <w:b/>
            <w:sz w:val="24"/>
            <w:u w:val="none"/>
          </w:rPr>
        </w:sdtEndPr>
        <w:sdtContent>
          <w:r w:rsidR="000D54AB">
            <w:rPr>
              <w:rStyle w:val="Garamond11Underline"/>
              <w:szCs w:val="22"/>
            </w:rPr>
            <w:t>205-423-0404</w:t>
          </w:r>
        </w:sdtContent>
      </w:sdt>
    </w:p>
    <w:p w14:paraId="2B1C9BF8" w14:textId="77777777" w:rsidR="00732CE1" w:rsidRPr="00D72DBA" w:rsidRDefault="00732CE1" w:rsidP="009F7990">
      <w:pPr>
        <w:jc w:val="both"/>
        <w:rPr>
          <w:rFonts w:ascii="Garamond" w:hAnsi="Garamond" w:cs="Arial"/>
          <w:sz w:val="22"/>
          <w:szCs w:val="22"/>
        </w:rPr>
      </w:pPr>
    </w:p>
    <w:p w14:paraId="03984C45" w14:textId="43D5A8D1" w:rsidR="00732CE1" w:rsidRDefault="00732CE1" w:rsidP="009F7990">
      <w:pPr>
        <w:jc w:val="both"/>
        <w:rPr>
          <w:rFonts w:ascii="Garamond" w:hAnsi="Garamond" w:cs="Arial"/>
          <w:sz w:val="22"/>
          <w:szCs w:val="22"/>
        </w:rPr>
      </w:pPr>
      <w:r w:rsidRPr="00D72DBA">
        <w:rPr>
          <w:rFonts w:ascii="Garamond" w:hAnsi="Garamond" w:cs="Arial"/>
          <w:sz w:val="22"/>
          <w:szCs w:val="22"/>
        </w:rPr>
        <w:t xml:space="preserve">For questions regarding this project, please contact UA Project Manager </w:t>
      </w:r>
      <w:sdt>
        <w:sdtPr>
          <w:rPr>
            <w:rStyle w:val="Style21"/>
          </w:rPr>
          <w:alias w:val="Select PM"/>
          <w:tag w:val="Select PM"/>
          <w:id w:val="928081089"/>
          <w:placeholder>
            <w:docPart w:val="E187959D2C0B41A1BBB2084668197F31"/>
          </w:placeholder>
          <w:comboBox>
            <w:listItem w:value="Choose an item."/>
            <w:listItem w:displayText="Leila Ahmady" w:value="Leila Ahmady"/>
            <w:listItem w:displayText="Lisa Bridges" w:value="Lisa Bridges"/>
            <w:listItem w:displayText="Joshua Bollinger" w:value="Joshua Bollinger"/>
            <w:listItem w:displayText="Brent Buck" w:value="Brent Buck"/>
            <w:listItem w:displayText="Sommer Coleman" w:value="Sommer Coleman"/>
            <w:listItem w:displayText="Danny Collins" w:value="Danny Collins"/>
            <w:listItem w:displayText="Brad Cook" w:value="Brad Cook"/>
            <w:listItem w:displayText="Terrence Craven" w:value="Terrence Craven"/>
            <w:listItem w:displayText="Paul Davis" w:value="Paul Davis"/>
            <w:listItem w:displayText="Chad Elliott" w:value="Chad Elliott"/>
            <w:listItem w:displayText="Matt Ernst" w:value="Matt Ernst"/>
            <w:listItem w:displayText="Austin Fisher" w:value="Austin Fisher"/>
            <w:listItem w:displayText="Matt Galloway" w:value="Matt Galloway"/>
            <w:listItem w:displayText="Craig Harris" w:value="Craig Harris"/>
            <w:listItem w:displayText="Garnette Hatchett" w:value="Garnette Hatchett"/>
            <w:listItem w:displayText="Mary Kathryn Holt" w:value="Mary Kathryn Holt"/>
            <w:listItem w:displayText="David Jones" w:value="David Jones"/>
            <w:listItem w:displayText="Dennis McDaniel" w:value="Dennis McDaniel"/>
            <w:listItem w:displayText="Steven Mercado" w:value="Steven Mercado"/>
            <w:listItem w:displayText="Brian Morris" w:value="Brian Morris"/>
            <w:listItem w:displayText="Jarvel Noble" w:value="Jarvel Noble"/>
            <w:listItem w:displayText="Charles Phillips" w:value="Charles Phillips"/>
            <w:listItem w:displayText="Richard Powell" w:value="Richard Powell"/>
            <w:listItem w:displayText="Matt Skinner" w:value="Matt Skinner"/>
            <w:listItem w:displayText="Tony Smith" w:value="Tony Smith"/>
            <w:listItem w:displayText="Taylor Thorn" w:value="Taylor Thorn"/>
            <w:listItem w:displayText="Suzanne Webster" w:value="Suzanne Webster"/>
            <w:listItem w:displayText="David Welch" w:value="David Welch"/>
            <w:listItem w:displayText="Ben Youngblood" w:value="Ben Youngblood"/>
          </w:comboBox>
        </w:sdtPr>
        <w:sdtEndPr>
          <w:rPr>
            <w:rStyle w:val="DefaultParagraphFont"/>
            <w:rFonts w:ascii="Times New Roman" w:hAnsi="Times New Roman"/>
            <w:b w:val="0"/>
            <w:sz w:val="24"/>
          </w:rPr>
        </w:sdtEndPr>
        <w:sdtContent>
          <w:r w:rsidR="00F95D79">
            <w:rPr>
              <w:rStyle w:val="Style21"/>
            </w:rPr>
            <w:t>Joshua Bollinger</w:t>
          </w:r>
        </w:sdtContent>
      </w:sdt>
      <w:r w:rsidR="00DA599A" w:rsidRPr="00D72DBA">
        <w:rPr>
          <w:rFonts w:ascii="Garamond" w:hAnsi="Garamond" w:cs="Arial"/>
          <w:sz w:val="22"/>
          <w:szCs w:val="22"/>
        </w:rPr>
        <w:t xml:space="preserve"> </w:t>
      </w:r>
      <w:r w:rsidRPr="00D72DBA">
        <w:rPr>
          <w:rFonts w:ascii="Garamond" w:hAnsi="Garamond" w:cs="Arial"/>
          <w:sz w:val="22"/>
          <w:szCs w:val="22"/>
        </w:rPr>
        <w:t xml:space="preserve">at </w:t>
      </w:r>
      <w:sdt>
        <w:sdtPr>
          <w:rPr>
            <w:rStyle w:val="Style21"/>
          </w:rPr>
          <w:id w:val="1367637607"/>
          <w:placeholder>
            <w:docPart w:val="3763985686DE4C9E98683351F5F3E5D7"/>
          </w:placeholder>
        </w:sdtPr>
        <w:sdtEndPr>
          <w:rPr>
            <w:rStyle w:val="DefaultParagraphFont"/>
            <w:rFonts w:ascii="Times New Roman" w:hAnsi="Times New Roman" w:cs="Arial"/>
            <w:b w:val="0"/>
            <w:sz w:val="24"/>
            <w:szCs w:val="22"/>
          </w:rPr>
        </w:sdtEndPr>
        <w:sdtContent>
          <w:r w:rsidR="000D54AB">
            <w:rPr>
              <w:rStyle w:val="Style21"/>
            </w:rPr>
            <w:t>205-</w:t>
          </w:r>
          <w:r w:rsidR="00F95D79">
            <w:rPr>
              <w:rStyle w:val="Style21"/>
            </w:rPr>
            <w:t>348-8771</w:t>
          </w:r>
        </w:sdtContent>
      </w:sdt>
      <w:r w:rsidRPr="00D72DBA">
        <w:rPr>
          <w:rFonts w:ascii="Garamond" w:hAnsi="Garamond" w:cs="Arial"/>
          <w:sz w:val="22"/>
          <w:szCs w:val="22"/>
        </w:rPr>
        <w:t xml:space="preserve"> or</w:t>
      </w:r>
      <w:r w:rsidR="00DA599A" w:rsidRPr="00D72DBA">
        <w:rPr>
          <w:rFonts w:ascii="Garamond" w:hAnsi="Garamond" w:cs="Arial"/>
          <w:sz w:val="22"/>
          <w:szCs w:val="22"/>
        </w:rPr>
        <w:t xml:space="preserve"> </w:t>
      </w:r>
      <w:sdt>
        <w:sdtPr>
          <w:rPr>
            <w:rStyle w:val="Garamond11Bold"/>
            <w:sz w:val="22"/>
            <w:szCs w:val="22"/>
          </w:rPr>
          <w:id w:val="-782263055"/>
          <w:placeholder>
            <w:docPart w:val="234B8C7CCCD446DC95F7EDA6A2F03EFB"/>
          </w:placeholder>
        </w:sdtPr>
        <w:sdtEndPr>
          <w:rPr>
            <w:rStyle w:val="DefaultParagraphFont"/>
            <w:rFonts w:ascii="Times New Roman" w:hAnsi="Times New Roman" w:cs="Arial"/>
            <w:b w:val="0"/>
          </w:rPr>
        </w:sdtEndPr>
        <w:sdtContent>
          <w:r w:rsidR="00F95D79">
            <w:rPr>
              <w:rStyle w:val="Garamond11Bold"/>
              <w:sz w:val="22"/>
              <w:szCs w:val="22"/>
            </w:rPr>
            <w:t>jsbollinger</w:t>
          </w:r>
          <w:r w:rsidR="000D54AB">
            <w:rPr>
              <w:rStyle w:val="Garamond11Bold"/>
              <w:sz w:val="22"/>
              <w:szCs w:val="22"/>
            </w:rPr>
            <w:t>@ua.edu</w:t>
          </w:r>
        </w:sdtContent>
      </w:sdt>
      <w:r w:rsidR="00DA599A" w:rsidRPr="00D72DBA">
        <w:rPr>
          <w:rFonts w:ascii="Garamond" w:hAnsi="Garamond" w:cs="Arial"/>
          <w:sz w:val="22"/>
          <w:szCs w:val="22"/>
        </w:rPr>
        <w:t>.</w:t>
      </w:r>
    </w:p>
    <w:sectPr w:rsidR="00732CE1" w:rsidSect="002D6347">
      <w:footerReference w:type="default" r:id="rId13"/>
      <w:pgSz w:w="12240" w:h="15840" w:code="1"/>
      <w:pgMar w:top="1152" w:right="1152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3B32F" w14:textId="77777777" w:rsidR="00BD0B7D" w:rsidRDefault="00BD0B7D">
      <w:r>
        <w:separator/>
      </w:r>
    </w:p>
  </w:endnote>
  <w:endnote w:type="continuationSeparator" w:id="0">
    <w:p w14:paraId="3629C36C" w14:textId="77777777" w:rsidR="00BD0B7D" w:rsidRDefault="00BD0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E17A8" w14:textId="77777777" w:rsidR="00D75A82" w:rsidRPr="008533BF" w:rsidRDefault="00D75A82" w:rsidP="008533BF">
    <w:pPr>
      <w:pStyle w:val="Footer"/>
      <w:tabs>
        <w:tab w:val="clear" w:pos="4320"/>
        <w:tab w:val="clear" w:pos="8640"/>
        <w:tab w:val="center" w:pos="4824"/>
        <w:tab w:val="right" w:pos="9648"/>
      </w:tabs>
      <w:jc w:val="center"/>
      <w:rPr>
        <w:sz w:val="20"/>
        <w:szCs w:val="20"/>
      </w:rPr>
    </w:pPr>
    <w:r w:rsidRPr="008533BF">
      <w:rPr>
        <w:rFonts w:ascii="Garamond" w:hAnsi="Garamond"/>
        <w:sz w:val="20"/>
        <w:szCs w:val="20"/>
      </w:rPr>
      <w:tab/>
    </w:r>
    <w:r>
      <w:rPr>
        <w:rFonts w:ascii="Garamond" w:hAnsi="Garamond"/>
        <w:sz w:val="20"/>
        <w:szCs w:val="20"/>
      </w:rPr>
      <w:t>1</w:t>
    </w:r>
    <w:r w:rsidRPr="008533BF">
      <w:rPr>
        <w:rFonts w:ascii="Garamond" w:hAnsi="Garamond"/>
        <w:sz w:val="20"/>
        <w:szCs w:val="20"/>
      </w:rPr>
      <w:tab/>
    </w:r>
    <w:r w:rsidR="00A07283">
      <w:rPr>
        <w:rFonts w:ascii="Garamond" w:hAnsi="Garamond"/>
        <w:sz w:val="20"/>
        <w:szCs w:val="20"/>
      </w:rPr>
      <w:t>0</w:t>
    </w:r>
    <w:r w:rsidR="005A24B7">
      <w:rPr>
        <w:rFonts w:ascii="Garamond" w:hAnsi="Garamond"/>
        <w:sz w:val="20"/>
        <w:szCs w:val="20"/>
      </w:rPr>
      <w:t>6</w:t>
    </w:r>
    <w:r w:rsidR="00A07283">
      <w:rPr>
        <w:rFonts w:ascii="Garamond" w:hAnsi="Garamond"/>
        <w:sz w:val="20"/>
        <w:szCs w:val="20"/>
      </w:rPr>
      <w:t>/</w:t>
    </w:r>
    <w:r w:rsidR="005A24B7">
      <w:rPr>
        <w:rFonts w:ascii="Garamond" w:hAnsi="Garamond"/>
        <w:sz w:val="20"/>
        <w:szCs w:val="20"/>
      </w:rPr>
      <w:t>16</w:t>
    </w:r>
    <w:r w:rsidR="00A07283">
      <w:rPr>
        <w:rFonts w:ascii="Garamond" w:hAnsi="Garamond"/>
        <w:sz w:val="20"/>
        <w:szCs w:val="20"/>
      </w:rPr>
      <w:t>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FBC8A" w14:textId="77777777" w:rsidR="00BD0B7D" w:rsidRDefault="00BD0B7D">
      <w:r>
        <w:separator/>
      </w:r>
    </w:p>
  </w:footnote>
  <w:footnote w:type="continuationSeparator" w:id="0">
    <w:p w14:paraId="69C6EE8B" w14:textId="77777777" w:rsidR="00BD0B7D" w:rsidRDefault="00BD0B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33C6C"/>
    <w:multiLevelType w:val="hybridMultilevel"/>
    <w:tmpl w:val="68866818"/>
    <w:lvl w:ilvl="0" w:tplc="2BD277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56F3C2E"/>
    <w:multiLevelType w:val="hybridMultilevel"/>
    <w:tmpl w:val="FEC0A99C"/>
    <w:lvl w:ilvl="0" w:tplc="B3E614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NbEwMrG0MLUwMrVQ0lEKTi0uzszPAykwrAUAG4agCiwAAAA="/>
  </w:docVars>
  <w:rsids>
    <w:rsidRoot w:val="00F95D79"/>
    <w:rsid w:val="000003ED"/>
    <w:rsid w:val="00003772"/>
    <w:rsid w:val="00012A89"/>
    <w:rsid w:val="000352AC"/>
    <w:rsid w:val="00044759"/>
    <w:rsid w:val="000452C2"/>
    <w:rsid w:val="00045AA4"/>
    <w:rsid w:val="00045AEB"/>
    <w:rsid w:val="00047777"/>
    <w:rsid w:val="00092FAA"/>
    <w:rsid w:val="000B13F3"/>
    <w:rsid w:val="000C35AC"/>
    <w:rsid w:val="000D4F33"/>
    <w:rsid w:val="000D54AB"/>
    <w:rsid w:val="000D7850"/>
    <w:rsid w:val="000E21C2"/>
    <w:rsid w:val="000F6E41"/>
    <w:rsid w:val="00100C41"/>
    <w:rsid w:val="00127CCF"/>
    <w:rsid w:val="00153930"/>
    <w:rsid w:val="00154321"/>
    <w:rsid w:val="001A6A8A"/>
    <w:rsid w:val="001E00B6"/>
    <w:rsid w:val="001E4A3F"/>
    <w:rsid w:val="00204AAB"/>
    <w:rsid w:val="002060B5"/>
    <w:rsid w:val="0023210B"/>
    <w:rsid w:val="0023421D"/>
    <w:rsid w:val="00266B89"/>
    <w:rsid w:val="00287B3B"/>
    <w:rsid w:val="002A1D9D"/>
    <w:rsid w:val="002A2B9A"/>
    <w:rsid w:val="002B6142"/>
    <w:rsid w:val="002D6347"/>
    <w:rsid w:val="002D763F"/>
    <w:rsid w:val="00310E29"/>
    <w:rsid w:val="0031679D"/>
    <w:rsid w:val="00340763"/>
    <w:rsid w:val="0034262B"/>
    <w:rsid w:val="0034384C"/>
    <w:rsid w:val="00351E13"/>
    <w:rsid w:val="00354BF7"/>
    <w:rsid w:val="003709CB"/>
    <w:rsid w:val="003A7FD3"/>
    <w:rsid w:val="003B049F"/>
    <w:rsid w:val="003F4EF2"/>
    <w:rsid w:val="00400D6E"/>
    <w:rsid w:val="004019A7"/>
    <w:rsid w:val="00417895"/>
    <w:rsid w:val="00436E87"/>
    <w:rsid w:val="00442DE0"/>
    <w:rsid w:val="004432B7"/>
    <w:rsid w:val="00461276"/>
    <w:rsid w:val="00481B84"/>
    <w:rsid w:val="00495D0F"/>
    <w:rsid w:val="004A47CB"/>
    <w:rsid w:val="004B067D"/>
    <w:rsid w:val="004B1519"/>
    <w:rsid w:val="004B6F94"/>
    <w:rsid w:val="004D2F27"/>
    <w:rsid w:val="004D7783"/>
    <w:rsid w:val="00524585"/>
    <w:rsid w:val="005269A1"/>
    <w:rsid w:val="00536701"/>
    <w:rsid w:val="00541188"/>
    <w:rsid w:val="005436D0"/>
    <w:rsid w:val="00547A19"/>
    <w:rsid w:val="005506E6"/>
    <w:rsid w:val="00562E89"/>
    <w:rsid w:val="005722C4"/>
    <w:rsid w:val="005833BC"/>
    <w:rsid w:val="00587D6D"/>
    <w:rsid w:val="005A24B7"/>
    <w:rsid w:val="005A47AD"/>
    <w:rsid w:val="005A5540"/>
    <w:rsid w:val="005C2535"/>
    <w:rsid w:val="005C6E0B"/>
    <w:rsid w:val="005D0BE6"/>
    <w:rsid w:val="005D35A9"/>
    <w:rsid w:val="005E1D01"/>
    <w:rsid w:val="005E56BE"/>
    <w:rsid w:val="006057A7"/>
    <w:rsid w:val="0060625E"/>
    <w:rsid w:val="0065639A"/>
    <w:rsid w:val="00657AFB"/>
    <w:rsid w:val="00660D37"/>
    <w:rsid w:val="00670EDE"/>
    <w:rsid w:val="00675AFB"/>
    <w:rsid w:val="006817A5"/>
    <w:rsid w:val="00693DD3"/>
    <w:rsid w:val="006A6C9A"/>
    <w:rsid w:val="006D3303"/>
    <w:rsid w:val="006E4B46"/>
    <w:rsid w:val="006E5B19"/>
    <w:rsid w:val="00710155"/>
    <w:rsid w:val="00713900"/>
    <w:rsid w:val="00725FCF"/>
    <w:rsid w:val="007270EB"/>
    <w:rsid w:val="00731B39"/>
    <w:rsid w:val="00732CE1"/>
    <w:rsid w:val="00751AE5"/>
    <w:rsid w:val="00766A45"/>
    <w:rsid w:val="00782438"/>
    <w:rsid w:val="00783652"/>
    <w:rsid w:val="00783E44"/>
    <w:rsid w:val="0078527D"/>
    <w:rsid w:val="00796B34"/>
    <w:rsid w:val="007C0320"/>
    <w:rsid w:val="007C1FE4"/>
    <w:rsid w:val="007C7D4A"/>
    <w:rsid w:val="007D1BC7"/>
    <w:rsid w:val="007D1C9D"/>
    <w:rsid w:val="007D1FEC"/>
    <w:rsid w:val="007E03C8"/>
    <w:rsid w:val="007F32C0"/>
    <w:rsid w:val="007F35FF"/>
    <w:rsid w:val="0080034A"/>
    <w:rsid w:val="00801605"/>
    <w:rsid w:val="00803250"/>
    <w:rsid w:val="00804133"/>
    <w:rsid w:val="00810EA9"/>
    <w:rsid w:val="00814242"/>
    <w:rsid w:val="00821059"/>
    <w:rsid w:val="00834D44"/>
    <w:rsid w:val="0085271F"/>
    <w:rsid w:val="008533BF"/>
    <w:rsid w:val="00863CC8"/>
    <w:rsid w:val="008653E0"/>
    <w:rsid w:val="008851FE"/>
    <w:rsid w:val="00887D65"/>
    <w:rsid w:val="008D2A45"/>
    <w:rsid w:val="008E7006"/>
    <w:rsid w:val="008F494D"/>
    <w:rsid w:val="0090007D"/>
    <w:rsid w:val="00920B28"/>
    <w:rsid w:val="00924FDE"/>
    <w:rsid w:val="009323F5"/>
    <w:rsid w:val="00950B99"/>
    <w:rsid w:val="0095231D"/>
    <w:rsid w:val="00990673"/>
    <w:rsid w:val="00992641"/>
    <w:rsid w:val="009B2445"/>
    <w:rsid w:val="009B5FE8"/>
    <w:rsid w:val="009B7C15"/>
    <w:rsid w:val="009D12AF"/>
    <w:rsid w:val="009E5E14"/>
    <w:rsid w:val="009E79AF"/>
    <w:rsid w:val="009F27BA"/>
    <w:rsid w:val="009F309E"/>
    <w:rsid w:val="009F7990"/>
    <w:rsid w:val="00A07283"/>
    <w:rsid w:val="00A10A1A"/>
    <w:rsid w:val="00A238ED"/>
    <w:rsid w:val="00A25B00"/>
    <w:rsid w:val="00A36A06"/>
    <w:rsid w:val="00A654C6"/>
    <w:rsid w:val="00A71197"/>
    <w:rsid w:val="00A82986"/>
    <w:rsid w:val="00A85410"/>
    <w:rsid w:val="00A87E9B"/>
    <w:rsid w:val="00AA1C00"/>
    <w:rsid w:val="00AC0792"/>
    <w:rsid w:val="00AD1D43"/>
    <w:rsid w:val="00AD3276"/>
    <w:rsid w:val="00AE371B"/>
    <w:rsid w:val="00AF2C0D"/>
    <w:rsid w:val="00B00A50"/>
    <w:rsid w:val="00B05906"/>
    <w:rsid w:val="00B27944"/>
    <w:rsid w:val="00B477CA"/>
    <w:rsid w:val="00B55FBA"/>
    <w:rsid w:val="00B62CE7"/>
    <w:rsid w:val="00B84E9C"/>
    <w:rsid w:val="00B943C9"/>
    <w:rsid w:val="00B97F90"/>
    <w:rsid w:val="00BC4434"/>
    <w:rsid w:val="00BD0B7D"/>
    <w:rsid w:val="00BE315A"/>
    <w:rsid w:val="00BE4493"/>
    <w:rsid w:val="00C05B21"/>
    <w:rsid w:val="00C46E90"/>
    <w:rsid w:val="00C521F1"/>
    <w:rsid w:val="00C57BAB"/>
    <w:rsid w:val="00C72530"/>
    <w:rsid w:val="00C83A62"/>
    <w:rsid w:val="00C97CBD"/>
    <w:rsid w:val="00CA781C"/>
    <w:rsid w:val="00CF11ED"/>
    <w:rsid w:val="00D02020"/>
    <w:rsid w:val="00D110EF"/>
    <w:rsid w:val="00D152B6"/>
    <w:rsid w:val="00D21688"/>
    <w:rsid w:val="00D31B87"/>
    <w:rsid w:val="00D350D9"/>
    <w:rsid w:val="00D411A7"/>
    <w:rsid w:val="00D42DE1"/>
    <w:rsid w:val="00D50CBA"/>
    <w:rsid w:val="00D54AA0"/>
    <w:rsid w:val="00D72DBA"/>
    <w:rsid w:val="00D75A82"/>
    <w:rsid w:val="00D75CA3"/>
    <w:rsid w:val="00D9335D"/>
    <w:rsid w:val="00DA503E"/>
    <w:rsid w:val="00DA599A"/>
    <w:rsid w:val="00DB18A0"/>
    <w:rsid w:val="00DB35C3"/>
    <w:rsid w:val="00DC310F"/>
    <w:rsid w:val="00DD0404"/>
    <w:rsid w:val="00DE6DA9"/>
    <w:rsid w:val="00DF2586"/>
    <w:rsid w:val="00DF5490"/>
    <w:rsid w:val="00E00256"/>
    <w:rsid w:val="00E01166"/>
    <w:rsid w:val="00E0659F"/>
    <w:rsid w:val="00E11E5B"/>
    <w:rsid w:val="00E2077D"/>
    <w:rsid w:val="00E34900"/>
    <w:rsid w:val="00E36C7A"/>
    <w:rsid w:val="00E3785E"/>
    <w:rsid w:val="00E579A4"/>
    <w:rsid w:val="00E65A95"/>
    <w:rsid w:val="00E75455"/>
    <w:rsid w:val="00E77612"/>
    <w:rsid w:val="00ED0CB0"/>
    <w:rsid w:val="00ED739B"/>
    <w:rsid w:val="00EF3E9D"/>
    <w:rsid w:val="00F21155"/>
    <w:rsid w:val="00F23E31"/>
    <w:rsid w:val="00F33851"/>
    <w:rsid w:val="00F33B6F"/>
    <w:rsid w:val="00F73982"/>
    <w:rsid w:val="00F87D46"/>
    <w:rsid w:val="00F95D79"/>
    <w:rsid w:val="00F976A4"/>
    <w:rsid w:val="00FA4DFB"/>
    <w:rsid w:val="00FA6795"/>
    <w:rsid w:val="00FC4F7F"/>
    <w:rsid w:val="00FF62EE"/>
    <w:rsid w:val="00FF7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615A8A"/>
  <w15:docId w15:val="{9129F5A0-E7B2-4B58-955B-53348F97A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rFonts w:ascii="Arial" w:hAnsi="Arial" w:cs="Arial"/>
      <w:sz w:val="22"/>
    </w:r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sz w:val="22"/>
      <w:u w:val="single"/>
    </w:rPr>
  </w:style>
  <w:style w:type="paragraph" w:styleId="BalloonText">
    <w:name w:val="Balloon Text"/>
    <w:basedOn w:val="Normal"/>
    <w:link w:val="BalloonTextChar"/>
    <w:rsid w:val="009F27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F27BA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3709CB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75AFB"/>
    <w:pPr>
      <w:spacing w:before="100" w:beforeAutospacing="1" w:after="100" w:afterAutospacing="1"/>
    </w:pPr>
    <w:rPr>
      <w:rFonts w:eastAsia="Calibri"/>
    </w:rPr>
  </w:style>
  <w:style w:type="character" w:styleId="Hyperlink">
    <w:name w:val="Hyperlink"/>
    <w:basedOn w:val="DefaultParagraphFont"/>
    <w:rsid w:val="00920B2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442DE0"/>
    <w:rPr>
      <w:color w:val="808080"/>
    </w:rPr>
  </w:style>
  <w:style w:type="character" w:customStyle="1" w:styleId="Style2">
    <w:name w:val="Style2"/>
    <w:basedOn w:val="DefaultParagraphFont"/>
    <w:uiPriority w:val="1"/>
    <w:rsid w:val="00DA599A"/>
    <w:rPr>
      <w:b/>
    </w:rPr>
  </w:style>
  <w:style w:type="character" w:customStyle="1" w:styleId="Style1">
    <w:name w:val="Style1"/>
    <w:basedOn w:val="DefaultParagraphFont"/>
    <w:uiPriority w:val="1"/>
    <w:rsid w:val="000B13F3"/>
    <w:rPr>
      <w:b/>
    </w:rPr>
  </w:style>
  <w:style w:type="character" w:customStyle="1" w:styleId="Style3">
    <w:name w:val="Style3"/>
    <w:basedOn w:val="DefaultParagraphFont"/>
    <w:uiPriority w:val="1"/>
    <w:rsid w:val="000B13F3"/>
    <w:rPr>
      <w:b/>
      <w:u w:val="single"/>
    </w:rPr>
  </w:style>
  <w:style w:type="character" w:customStyle="1" w:styleId="Style4">
    <w:name w:val="Style4"/>
    <w:basedOn w:val="DefaultParagraphFont"/>
    <w:uiPriority w:val="1"/>
    <w:rsid w:val="000B13F3"/>
    <w:rPr>
      <w:b/>
    </w:rPr>
  </w:style>
  <w:style w:type="character" w:customStyle="1" w:styleId="Style5">
    <w:name w:val="Style5"/>
    <w:basedOn w:val="DefaultParagraphFont"/>
    <w:uiPriority w:val="1"/>
    <w:rsid w:val="000B13F3"/>
    <w:rPr>
      <w:b/>
    </w:rPr>
  </w:style>
  <w:style w:type="character" w:customStyle="1" w:styleId="Style6">
    <w:name w:val="Style6"/>
    <w:basedOn w:val="DefaultParagraphFont"/>
    <w:uiPriority w:val="1"/>
    <w:rsid w:val="000B13F3"/>
    <w:rPr>
      <w:b/>
    </w:rPr>
  </w:style>
  <w:style w:type="character" w:customStyle="1" w:styleId="Style7">
    <w:name w:val="Style7"/>
    <w:basedOn w:val="DefaultParagraphFont"/>
    <w:uiPriority w:val="1"/>
    <w:rsid w:val="000B13F3"/>
    <w:rPr>
      <w:u w:val="single"/>
    </w:rPr>
  </w:style>
  <w:style w:type="character" w:customStyle="1" w:styleId="Style8">
    <w:name w:val="Style8"/>
    <w:basedOn w:val="DefaultParagraphFont"/>
    <w:uiPriority w:val="1"/>
    <w:rsid w:val="000B13F3"/>
    <w:rPr>
      <w:u w:val="single"/>
    </w:rPr>
  </w:style>
  <w:style w:type="character" w:customStyle="1" w:styleId="Style9">
    <w:name w:val="Style9"/>
    <w:basedOn w:val="DefaultParagraphFont"/>
    <w:uiPriority w:val="1"/>
    <w:rsid w:val="000B13F3"/>
    <w:rPr>
      <w:u w:val="single"/>
    </w:rPr>
  </w:style>
  <w:style w:type="character" w:customStyle="1" w:styleId="Style10">
    <w:name w:val="Style10"/>
    <w:basedOn w:val="DefaultParagraphFont"/>
    <w:uiPriority w:val="1"/>
    <w:rsid w:val="000B13F3"/>
  </w:style>
  <w:style w:type="character" w:customStyle="1" w:styleId="Style11">
    <w:name w:val="Style11"/>
    <w:basedOn w:val="DefaultParagraphFont"/>
    <w:uiPriority w:val="1"/>
    <w:rsid w:val="000B13F3"/>
    <w:rPr>
      <w:b/>
    </w:rPr>
  </w:style>
  <w:style w:type="character" w:customStyle="1" w:styleId="Style12">
    <w:name w:val="Style12"/>
    <w:basedOn w:val="DefaultParagraphFont"/>
    <w:uiPriority w:val="1"/>
    <w:rsid w:val="00DF2586"/>
    <w:rPr>
      <w:b/>
    </w:rPr>
  </w:style>
  <w:style w:type="character" w:customStyle="1" w:styleId="Style13">
    <w:name w:val="Style13"/>
    <w:basedOn w:val="DefaultParagraphFont"/>
    <w:uiPriority w:val="1"/>
    <w:rsid w:val="006A6C9A"/>
    <w:rPr>
      <w:rFonts w:ascii="Garamond" w:hAnsi="Garamond"/>
      <w:sz w:val="22"/>
    </w:rPr>
  </w:style>
  <w:style w:type="character" w:customStyle="1" w:styleId="Style14">
    <w:name w:val="Style14"/>
    <w:basedOn w:val="DefaultParagraphFont"/>
    <w:uiPriority w:val="1"/>
    <w:rsid w:val="006A6C9A"/>
    <w:rPr>
      <w:rFonts w:ascii="Garamond" w:hAnsi="Garamond"/>
      <w:sz w:val="22"/>
    </w:rPr>
  </w:style>
  <w:style w:type="character" w:customStyle="1" w:styleId="Style15">
    <w:name w:val="Style15"/>
    <w:basedOn w:val="DefaultParagraphFont"/>
    <w:uiPriority w:val="1"/>
    <w:rsid w:val="00436E87"/>
    <w:rPr>
      <w:rFonts w:ascii="Garamond" w:hAnsi="Garamond"/>
      <w:b/>
      <w:sz w:val="22"/>
    </w:rPr>
  </w:style>
  <w:style w:type="character" w:customStyle="1" w:styleId="Style16">
    <w:name w:val="Style16"/>
    <w:basedOn w:val="DefaultParagraphFont"/>
    <w:uiPriority w:val="1"/>
    <w:qFormat/>
    <w:rsid w:val="00436E87"/>
    <w:rPr>
      <w:rFonts w:ascii="Garamond" w:hAnsi="Garamond"/>
      <w:b/>
      <w:sz w:val="22"/>
    </w:rPr>
  </w:style>
  <w:style w:type="character" w:customStyle="1" w:styleId="Style17">
    <w:name w:val="Style17"/>
    <w:basedOn w:val="DefaultParagraphFont"/>
    <w:uiPriority w:val="1"/>
    <w:rsid w:val="00E65A95"/>
    <w:rPr>
      <w:b/>
    </w:rPr>
  </w:style>
  <w:style w:type="character" w:customStyle="1" w:styleId="Style18">
    <w:name w:val="Style18"/>
    <w:basedOn w:val="DefaultParagraphFont"/>
    <w:uiPriority w:val="1"/>
    <w:rsid w:val="00E65A95"/>
    <w:rPr>
      <w:rFonts w:ascii="Garamond" w:hAnsi="Garamond"/>
      <w:b w:val="0"/>
      <w:sz w:val="22"/>
      <w:u w:val="single"/>
    </w:rPr>
  </w:style>
  <w:style w:type="character" w:customStyle="1" w:styleId="Style19">
    <w:name w:val="Style19"/>
    <w:basedOn w:val="DefaultParagraphFont"/>
    <w:uiPriority w:val="1"/>
    <w:rsid w:val="00E65A95"/>
    <w:rPr>
      <w:b/>
    </w:rPr>
  </w:style>
  <w:style w:type="character" w:customStyle="1" w:styleId="Garamond11Bold">
    <w:name w:val="Garamond 11 Bold"/>
    <w:basedOn w:val="DefaultParagraphFont"/>
    <w:uiPriority w:val="1"/>
    <w:rsid w:val="00E65A95"/>
    <w:rPr>
      <w:rFonts w:ascii="Garamond" w:hAnsi="Garamond"/>
      <w:b/>
    </w:rPr>
  </w:style>
  <w:style w:type="character" w:customStyle="1" w:styleId="Style20">
    <w:name w:val="Style20"/>
    <w:basedOn w:val="DefaultParagraphFont"/>
    <w:uiPriority w:val="1"/>
    <w:rsid w:val="005269A1"/>
    <w:rPr>
      <w:rFonts w:ascii="Garamond" w:hAnsi="Garamond"/>
      <w:b/>
      <w:sz w:val="22"/>
      <w:u w:val="single"/>
    </w:rPr>
  </w:style>
  <w:style w:type="character" w:customStyle="1" w:styleId="Garamond11BoldUnderline">
    <w:name w:val="Garamond 11 Bold Underline"/>
    <w:basedOn w:val="DefaultParagraphFont"/>
    <w:uiPriority w:val="1"/>
    <w:rsid w:val="005269A1"/>
    <w:rPr>
      <w:rFonts w:ascii="Garamond" w:hAnsi="Garamond"/>
      <w:b/>
      <w:sz w:val="22"/>
      <w:u w:val="single"/>
    </w:rPr>
  </w:style>
  <w:style w:type="character" w:customStyle="1" w:styleId="Garamond11Underline">
    <w:name w:val="Garamond 11 Underline"/>
    <w:basedOn w:val="DefaultParagraphFont"/>
    <w:uiPriority w:val="1"/>
    <w:rsid w:val="005269A1"/>
    <w:rPr>
      <w:rFonts w:ascii="Garamond" w:hAnsi="Garamond"/>
      <w:sz w:val="22"/>
      <w:u w:val="single"/>
    </w:rPr>
  </w:style>
  <w:style w:type="character" w:customStyle="1" w:styleId="DefaultBold">
    <w:name w:val="Default Bold"/>
    <w:basedOn w:val="DefaultParagraphFont"/>
    <w:uiPriority w:val="1"/>
    <w:rsid w:val="0090007D"/>
    <w:rPr>
      <w:b/>
    </w:rPr>
  </w:style>
  <w:style w:type="character" w:customStyle="1" w:styleId="Style21">
    <w:name w:val="Style21"/>
    <w:uiPriority w:val="1"/>
    <w:rsid w:val="005C2535"/>
    <w:rPr>
      <w:rFonts w:ascii="Garamond" w:hAnsi="Garamond"/>
      <w:b/>
      <w:sz w:val="22"/>
    </w:rPr>
  </w:style>
  <w:style w:type="character" w:customStyle="1" w:styleId="Style22">
    <w:name w:val="Style22"/>
    <w:basedOn w:val="DefaultParagraphFont"/>
    <w:uiPriority w:val="1"/>
    <w:rsid w:val="0023421D"/>
    <w:rPr>
      <w:rFonts w:ascii="Garamond" w:hAnsi="Garamond"/>
      <w:b/>
      <w:sz w:val="22"/>
      <w:u w:val="single"/>
    </w:rPr>
  </w:style>
  <w:style w:type="character" w:customStyle="1" w:styleId="Style23">
    <w:name w:val="Style23"/>
    <w:basedOn w:val="DefaultParagraphFont"/>
    <w:uiPriority w:val="1"/>
    <w:rsid w:val="0023421D"/>
    <w:rPr>
      <w:rFonts w:ascii="Garamond" w:hAnsi="Garamond"/>
      <w:b/>
      <w:sz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35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onstructionpublicinfo.ua.edu/bids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nstructionpublicinfo.ua.edu/bids/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pearson\OneDrive%20-%20The%20University%20of%20Alabama%20-%20Financial%20Affairs\Downloads\Advertisement%20with%20Prequalif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B4FC691CF34EA6BC4F036E31E58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99856-1310-4159-983B-3292CC2F71E3}"/>
      </w:docPartPr>
      <w:docPartBody>
        <w:p w:rsidR="004E3A85" w:rsidRDefault="00391934">
          <w:pPr>
            <w:pStyle w:val="D5B4FC691CF34EA6BC4F036E31E5831A"/>
          </w:pPr>
          <w:r w:rsidRPr="00E36C7A">
            <w:rPr>
              <w:color w:val="FF0000"/>
            </w:rPr>
            <w:t>Select Bid Date</w:t>
          </w:r>
        </w:p>
      </w:docPartBody>
    </w:docPart>
    <w:docPart>
      <w:docPartPr>
        <w:name w:val="582054CC65634E14A455817C05038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A3D98-B0A7-46D1-8B96-AA3CDE53DAE3}"/>
      </w:docPartPr>
      <w:docPartBody>
        <w:p w:rsidR="004E3A85" w:rsidRDefault="00391934">
          <w:pPr>
            <w:pStyle w:val="582054CC65634E14A455817C0503841D"/>
          </w:pPr>
          <w:r w:rsidRPr="002060B5">
            <w:rPr>
              <w:rStyle w:val="PlaceholderText"/>
              <w:color w:val="FF0000"/>
            </w:rPr>
            <w:t>Select bid time</w:t>
          </w:r>
        </w:p>
      </w:docPartBody>
    </w:docPart>
    <w:docPart>
      <w:docPartPr>
        <w:name w:val="2E675EC15A774346B68882AB0D46D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B765A-8E83-4FD5-804B-97E499B41D70}"/>
      </w:docPartPr>
      <w:docPartBody>
        <w:p w:rsidR="004E3A85" w:rsidRDefault="00391934">
          <w:pPr>
            <w:pStyle w:val="2E675EC15A774346B68882AB0D46DBA2"/>
          </w:pPr>
          <w:r w:rsidRPr="002060B5">
            <w:rPr>
              <w:rStyle w:val="PlaceholderText"/>
              <w:color w:val="FF0000"/>
            </w:rPr>
            <w:t>Enter Project Name</w:t>
          </w:r>
        </w:p>
      </w:docPartBody>
    </w:docPart>
    <w:docPart>
      <w:docPartPr>
        <w:name w:val="18D58AD041124CA380AE26F171E82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29C02-0E8D-42F3-92EB-8B5DD7FB317B}"/>
      </w:docPartPr>
      <w:docPartBody>
        <w:p w:rsidR="004E3A85" w:rsidRDefault="00391934">
          <w:pPr>
            <w:pStyle w:val="18D58AD041124CA380AE26F171E820CC"/>
          </w:pPr>
          <w:r w:rsidRPr="002060B5">
            <w:rPr>
              <w:rStyle w:val="PlaceholderText"/>
              <w:color w:val="FF0000"/>
            </w:rPr>
            <w:t>Enter Project Number</w:t>
          </w:r>
        </w:p>
      </w:docPartBody>
    </w:docPart>
    <w:docPart>
      <w:docPartPr>
        <w:name w:val="E92A5B11FA5046DDA7DFB6C37A55E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B9AE7-1599-4B09-934F-0E5F01E05CC0}"/>
      </w:docPartPr>
      <w:docPartBody>
        <w:p w:rsidR="004E3A85" w:rsidRDefault="00391934">
          <w:pPr>
            <w:pStyle w:val="E92A5B11FA5046DDA7DFB6C37A55E167"/>
          </w:pPr>
          <w:r w:rsidRPr="002060B5">
            <w:rPr>
              <w:rStyle w:val="PlaceholderText"/>
              <w:color w:val="FF0000"/>
            </w:rPr>
            <w:t>Enter trades to prequalify</w:t>
          </w:r>
        </w:p>
      </w:docPartBody>
    </w:docPart>
    <w:docPart>
      <w:docPartPr>
        <w:name w:val="FF01EFBB84D64A01A17E400EB2BE9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E0932-9FCD-437F-B68F-64FCA3A978F1}"/>
      </w:docPartPr>
      <w:docPartBody>
        <w:p w:rsidR="004E3A85" w:rsidRDefault="00391934">
          <w:pPr>
            <w:pStyle w:val="FF01EFBB84D64A01A17E400EB2BE9166"/>
          </w:pPr>
          <w:r w:rsidRPr="00E36C7A">
            <w:rPr>
              <w:color w:val="FF0000"/>
            </w:rPr>
            <w:t>Select Date</w:t>
          </w:r>
        </w:p>
      </w:docPartBody>
    </w:docPart>
    <w:docPart>
      <w:docPartPr>
        <w:name w:val="B1BCE78D34F047D0942BA8056D6F4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17D24-3AF8-44E4-A1D2-43BBCB9CC9B2}"/>
      </w:docPartPr>
      <w:docPartBody>
        <w:p w:rsidR="004E3A85" w:rsidRDefault="00391934">
          <w:pPr>
            <w:pStyle w:val="B1BCE78D34F047D0942BA8056D6F41F4"/>
          </w:pPr>
          <w:r>
            <w:rPr>
              <w:rStyle w:val="PlaceholderText"/>
              <w:color w:val="FF0000"/>
            </w:rPr>
            <w:t>Select P</w:t>
          </w:r>
          <w:r w:rsidRPr="002060B5">
            <w:rPr>
              <w:rStyle w:val="PlaceholderText"/>
              <w:color w:val="FF0000"/>
            </w:rPr>
            <w:t xml:space="preserve">rebid </w:t>
          </w:r>
          <w:r>
            <w:rPr>
              <w:rStyle w:val="PlaceholderText"/>
              <w:color w:val="FF0000"/>
            </w:rPr>
            <w:t>T</w:t>
          </w:r>
          <w:r w:rsidRPr="002060B5">
            <w:rPr>
              <w:rStyle w:val="PlaceholderText"/>
              <w:color w:val="FF0000"/>
            </w:rPr>
            <w:t>ime</w:t>
          </w:r>
        </w:p>
      </w:docPartBody>
    </w:docPart>
    <w:docPart>
      <w:docPartPr>
        <w:name w:val="33FF05BAEB174303A6607D80B2C57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0BD92-753B-4348-9CB5-8FB729B30EAA}"/>
      </w:docPartPr>
      <w:docPartBody>
        <w:p w:rsidR="004E3A85" w:rsidRDefault="00391934">
          <w:pPr>
            <w:pStyle w:val="33FF05BAEB174303A6607D80B2C57979"/>
          </w:pPr>
          <w:r>
            <w:rPr>
              <w:color w:val="FF0000"/>
            </w:rPr>
            <w:t>Select Preb</w:t>
          </w:r>
          <w:r w:rsidRPr="00E36C7A">
            <w:rPr>
              <w:color w:val="FF0000"/>
            </w:rPr>
            <w:t>id Date</w:t>
          </w:r>
        </w:p>
      </w:docPartBody>
    </w:docPart>
    <w:docPart>
      <w:docPartPr>
        <w:name w:val="662EE8A8AA2F4D139FE7D78B72A72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2E243-CC5B-48FC-951E-0283D71ACEFE}"/>
      </w:docPartPr>
      <w:docPartBody>
        <w:p w:rsidR="004E3A85" w:rsidRDefault="00391934">
          <w:pPr>
            <w:pStyle w:val="662EE8A8AA2F4D139FE7D78B72A72526"/>
          </w:pPr>
          <w:r>
            <w:rPr>
              <w:rStyle w:val="PlaceholderText"/>
              <w:color w:val="FF0000"/>
            </w:rPr>
            <w:t>Select D</w:t>
          </w:r>
          <w:r w:rsidRPr="00E36C7A">
            <w:rPr>
              <w:rStyle w:val="PlaceholderText"/>
              <w:color w:val="FF0000"/>
            </w:rPr>
            <w:t>ate</w:t>
          </w:r>
        </w:p>
      </w:docPartBody>
    </w:docPart>
    <w:docPart>
      <w:docPartPr>
        <w:name w:val="2C97D8ECAA63488393E406EADAD75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5E716-099E-4D1D-A25D-DE84316BEE88}"/>
      </w:docPartPr>
      <w:docPartBody>
        <w:p w:rsidR="004E3A85" w:rsidRDefault="00391934">
          <w:pPr>
            <w:pStyle w:val="2C97D8ECAA63488393E406EADAD7520A"/>
          </w:pPr>
          <w:r>
            <w:rPr>
              <w:rStyle w:val="PlaceholderText"/>
              <w:color w:val="FF0000"/>
            </w:rPr>
            <w:t>Select D</w:t>
          </w:r>
          <w:r w:rsidRPr="00E36C7A">
            <w:rPr>
              <w:rStyle w:val="PlaceholderText"/>
              <w:color w:val="FF0000"/>
            </w:rPr>
            <w:t>ate</w:t>
          </w:r>
        </w:p>
      </w:docPartBody>
    </w:docPart>
    <w:docPart>
      <w:docPartPr>
        <w:name w:val="BDD8AFC8066140609C7CFD4843B27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4B285-444F-4A22-9FE5-9CBD69D7B059}"/>
      </w:docPartPr>
      <w:docPartBody>
        <w:p w:rsidR="004E3A85" w:rsidRDefault="00391934">
          <w:pPr>
            <w:pStyle w:val="BDD8AFC8066140609C7CFD4843B2714A"/>
          </w:pPr>
          <w:r>
            <w:rPr>
              <w:rStyle w:val="PlaceholderText"/>
              <w:color w:val="FF0000"/>
            </w:rPr>
            <w:t>Select D</w:t>
          </w:r>
          <w:r w:rsidRPr="00E36C7A">
            <w:rPr>
              <w:rStyle w:val="PlaceholderText"/>
              <w:color w:val="FF0000"/>
            </w:rPr>
            <w:t>ate</w:t>
          </w:r>
        </w:p>
      </w:docPartBody>
    </w:docPart>
    <w:docPart>
      <w:docPartPr>
        <w:name w:val="DC9678F4095D469487F0BDD15190A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3AE41-619D-4C97-8CA2-3531779C2D9E}"/>
      </w:docPartPr>
      <w:docPartBody>
        <w:p w:rsidR="004E3A85" w:rsidRDefault="00391934">
          <w:pPr>
            <w:pStyle w:val="DC9678F4095D469487F0BDD15190A446"/>
          </w:pPr>
          <w:r w:rsidRPr="002060B5">
            <w:rPr>
              <w:rStyle w:val="PlaceholderText"/>
              <w:color w:val="FF0000"/>
            </w:rPr>
            <w:t>A/E Name</w:t>
          </w:r>
        </w:p>
      </w:docPartBody>
    </w:docPart>
    <w:docPart>
      <w:docPartPr>
        <w:name w:val="E3C83F8CA084465F83434E7E207A16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F7F5C-0AF2-4EBF-B54F-A5156E448D85}"/>
      </w:docPartPr>
      <w:docPartBody>
        <w:p w:rsidR="004E3A85" w:rsidRDefault="00391934">
          <w:pPr>
            <w:pStyle w:val="E3C83F8CA084465F83434E7E207A16AF"/>
          </w:pPr>
          <w:r w:rsidRPr="002060B5">
            <w:rPr>
              <w:rStyle w:val="PlaceholderText"/>
              <w:color w:val="FF0000"/>
            </w:rPr>
            <w:t>Company Name</w:t>
          </w:r>
        </w:p>
      </w:docPartBody>
    </w:docPart>
    <w:docPart>
      <w:docPartPr>
        <w:name w:val="435952DE883A4791AE5619EAFFADF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3C3D0-21B2-4E61-8E84-F1BD021294F8}"/>
      </w:docPartPr>
      <w:docPartBody>
        <w:p w:rsidR="004E3A85" w:rsidRDefault="00391934">
          <w:pPr>
            <w:pStyle w:val="435952DE883A4791AE5619EAFFADF412"/>
          </w:pPr>
          <w:r w:rsidRPr="002060B5">
            <w:rPr>
              <w:rStyle w:val="PlaceholderText"/>
              <w:color w:val="FF0000"/>
            </w:rPr>
            <w:t>Company Phone</w:t>
          </w:r>
        </w:p>
      </w:docPartBody>
    </w:docPart>
    <w:docPart>
      <w:docPartPr>
        <w:name w:val="E187959D2C0B41A1BBB208466819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1F117-510F-4587-A74F-4AB70776BD68}"/>
      </w:docPartPr>
      <w:docPartBody>
        <w:p w:rsidR="004E3A85" w:rsidRDefault="00391934">
          <w:pPr>
            <w:pStyle w:val="E187959D2C0B41A1BBB2084668197F31"/>
          </w:pPr>
          <w:r>
            <w:rPr>
              <w:rStyle w:val="PlaceholderText"/>
              <w:color w:val="FF0000"/>
            </w:rPr>
            <w:t>Enter PM Name or select from list</w:t>
          </w:r>
        </w:p>
      </w:docPartBody>
    </w:docPart>
    <w:docPart>
      <w:docPartPr>
        <w:name w:val="3763985686DE4C9E98683351F5F3E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BD133-7303-4782-81E3-60EA7BD8BDB8}"/>
      </w:docPartPr>
      <w:docPartBody>
        <w:p w:rsidR="004E3A85" w:rsidRDefault="00391934">
          <w:pPr>
            <w:pStyle w:val="3763985686DE4C9E98683351F5F3E5D7"/>
          </w:pPr>
          <w:r w:rsidRPr="0090007D">
            <w:rPr>
              <w:rStyle w:val="PlaceholderText"/>
              <w:color w:val="FF0000"/>
            </w:rPr>
            <w:t>PM Phone</w:t>
          </w:r>
        </w:p>
      </w:docPartBody>
    </w:docPart>
    <w:docPart>
      <w:docPartPr>
        <w:name w:val="234B8C7CCCD446DC95F7EDA6A2F03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13A0E-14F6-471A-94B6-CBF5E6727463}"/>
      </w:docPartPr>
      <w:docPartBody>
        <w:p w:rsidR="004E3A85" w:rsidRDefault="00391934">
          <w:pPr>
            <w:pStyle w:val="234B8C7CCCD446DC95F7EDA6A2F03EFB"/>
          </w:pPr>
          <w:r w:rsidRPr="002060B5">
            <w:rPr>
              <w:rStyle w:val="PlaceholderText"/>
              <w:color w:val="FF0000"/>
            </w:rPr>
            <w:t>PM 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A85"/>
    <w:rsid w:val="00391934"/>
    <w:rsid w:val="004E3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56AC8CCF1C54882B0B6BA8CD590EBF2">
    <w:name w:val="556AC8CCF1C54882B0B6BA8CD590EBF2"/>
  </w:style>
  <w:style w:type="paragraph" w:customStyle="1" w:styleId="D5B4FC691CF34EA6BC4F036E31E5831A">
    <w:name w:val="D5B4FC691CF34EA6BC4F036E31E5831A"/>
  </w:style>
  <w:style w:type="paragraph" w:customStyle="1" w:styleId="582054CC65634E14A455817C0503841D">
    <w:name w:val="582054CC65634E14A455817C0503841D"/>
  </w:style>
  <w:style w:type="paragraph" w:customStyle="1" w:styleId="2E675EC15A774346B68882AB0D46DBA2">
    <w:name w:val="2E675EC15A774346B68882AB0D46DBA2"/>
  </w:style>
  <w:style w:type="paragraph" w:customStyle="1" w:styleId="18D58AD041124CA380AE26F171E820CC">
    <w:name w:val="18D58AD041124CA380AE26F171E820CC"/>
  </w:style>
  <w:style w:type="paragraph" w:customStyle="1" w:styleId="E92A5B11FA5046DDA7DFB6C37A55E167">
    <w:name w:val="E92A5B11FA5046DDA7DFB6C37A55E167"/>
  </w:style>
  <w:style w:type="paragraph" w:customStyle="1" w:styleId="FF01EFBB84D64A01A17E400EB2BE9166">
    <w:name w:val="FF01EFBB84D64A01A17E400EB2BE9166"/>
  </w:style>
  <w:style w:type="paragraph" w:customStyle="1" w:styleId="B1BCE78D34F047D0942BA8056D6F41F4">
    <w:name w:val="B1BCE78D34F047D0942BA8056D6F41F4"/>
  </w:style>
  <w:style w:type="paragraph" w:customStyle="1" w:styleId="33FF05BAEB174303A6607D80B2C57979">
    <w:name w:val="33FF05BAEB174303A6607D80B2C57979"/>
  </w:style>
  <w:style w:type="paragraph" w:customStyle="1" w:styleId="662EE8A8AA2F4D139FE7D78B72A72526">
    <w:name w:val="662EE8A8AA2F4D139FE7D78B72A72526"/>
  </w:style>
  <w:style w:type="paragraph" w:customStyle="1" w:styleId="2C97D8ECAA63488393E406EADAD7520A">
    <w:name w:val="2C97D8ECAA63488393E406EADAD7520A"/>
  </w:style>
  <w:style w:type="paragraph" w:customStyle="1" w:styleId="BDD8AFC8066140609C7CFD4843B2714A">
    <w:name w:val="BDD8AFC8066140609C7CFD4843B2714A"/>
  </w:style>
  <w:style w:type="paragraph" w:customStyle="1" w:styleId="DC9678F4095D469487F0BDD15190A446">
    <w:name w:val="DC9678F4095D469487F0BDD15190A446"/>
  </w:style>
  <w:style w:type="paragraph" w:customStyle="1" w:styleId="E3C83F8CA084465F83434E7E207A16AF">
    <w:name w:val="E3C83F8CA084465F83434E7E207A16AF"/>
  </w:style>
  <w:style w:type="paragraph" w:customStyle="1" w:styleId="435952DE883A4791AE5619EAFFADF412">
    <w:name w:val="435952DE883A4791AE5619EAFFADF412"/>
  </w:style>
  <w:style w:type="paragraph" w:customStyle="1" w:styleId="E187959D2C0B41A1BBB2084668197F31">
    <w:name w:val="E187959D2C0B41A1BBB2084668197F31"/>
  </w:style>
  <w:style w:type="paragraph" w:customStyle="1" w:styleId="3763985686DE4C9E98683351F5F3E5D7">
    <w:name w:val="3763985686DE4C9E98683351F5F3E5D7"/>
  </w:style>
  <w:style w:type="paragraph" w:customStyle="1" w:styleId="234B8C7CCCD446DC95F7EDA6A2F03EFB">
    <w:name w:val="234B8C7CCCD446DC95F7EDA6A2F03E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f8482365-8175-4b88-95e0-06607d6680c9" xsi:nil="true"/>
    <Doc_x0020__x0023_ xmlns="f8482365-8175-4b88-95e0-06607d6680c9">01A</Doc_x0020__x0023_>
    <Category xmlns="f8482365-8175-4b88-95e0-06607d6680c9">2</Category>
    <Revised xmlns="f8482365-8175-4b88-95e0-06607d6680c9">2021-06-16T05:00:00+00:00</Revis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D17E3130FBB4BBDBBE377BFD7D2EC" ma:contentTypeVersion="16" ma:contentTypeDescription="Create a new document." ma:contentTypeScope="" ma:versionID="1c4bd3574264dd60e894bfdfbb3c5f8e">
  <xsd:schema xmlns:xsd="http://www.w3.org/2001/XMLSchema" xmlns:xs="http://www.w3.org/2001/XMLSchema" xmlns:p="http://schemas.microsoft.com/office/2006/metadata/properties" xmlns:ns1="f8482365-8175-4b88-95e0-06607d6680c9" xmlns:ns3="f68ad580-50bb-44bd-9724-cc8d95c1c212" targetNamespace="http://schemas.microsoft.com/office/2006/metadata/properties" ma:root="true" ma:fieldsID="4b6605339790f370d513782091dd8879" ns1:_="" ns3:_="">
    <xsd:import namespace="f8482365-8175-4b88-95e0-06607d6680c9"/>
    <xsd:import namespace="f68ad580-50bb-44bd-9724-cc8d95c1c212"/>
    <xsd:element name="properties">
      <xsd:complexType>
        <xsd:sequence>
          <xsd:element name="documentManagement">
            <xsd:complexType>
              <xsd:all>
                <xsd:element ref="ns1:Category"/>
                <xsd:element ref="ns1:Doc_x0020__x0023_" minOccurs="0"/>
                <xsd:element ref="ns1:Description0" minOccurs="0"/>
                <xsd:element ref="ns1:Revised" minOccurs="0"/>
                <xsd:element ref="ns1:MediaServiceMetadata" minOccurs="0"/>
                <xsd:element ref="ns1:MediaServiceFastMetadata" minOccurs="0"/>
                <xsd:element ref="ns3:SharedWithUsers" minOccurs="0"/>
                <xsd:element ref="ns3:SharedWithDetails" minOccurs="0"/>
                <xsd:element ref="ns1:MediaServiceAutoKeyPoints" minOccurs="0"/>
                <xsd:element ref="ns1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82365-8175-4b88-95e0-06607d6680c9" elementFormDefault="qualified">
    <xsd:import namespace="http://schemas.microsoft.com/office/2006/documentManagement/types"/>
    <xsd:import namespace="http://schemas.microsoft.com/office/infopath/2007/PartnerControls"/>
    <xsd:element name="Category" ma:index="0" ma:displayName="Category" ma:list="{5514f8da-9a3a-4a56-9114-929a57056088}" ma:internalName="Category" ma:readOnly="false" ma:showField="Title">
      <xsd:simpleType>
        <xsd:restriction base="dms:Lookup"/>
      </xsd:simpleType>
    </xsd:element>
    <xsd:element name="Doc_x0020__x0023_" ma:index="1" nillable="true" ma:displayName="Doc #" ma:internalName="Doc_x0020__x0023_" ma:readOnly="false">
      <xsd:simpleType>
        <xsd:restriction base="dms:Text">
          <xsd:maxLength value="255"/>
        </xsd:restriction>
      </xsd:simpleType>
    </xsd:element>
    <xsd:element name="Description0" ma:index="4" nillable="true" ma:displayName="Description" ma:internalName="Description0" ma:readOnly="false">
      <xsd:simpleType>
        <xsd:restriction base="dms:Note">
          <xsd:maxLength value="255"/>
        </xsd:restriction>
      </xsd:simpleType>
    </xsd:element>
    <xsd:element name="Revised" ma:index="5" nillable="true" ma:displayName="Document Date" ma:format="DateOnly" ma:internalName="Revised" ma:readOnly="false">
      <xsd:simpleType>
        <xsd:restriction base="dms:DateTim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ad580-50bb-44bd-9724-cc8d95c1c21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648B19-39FD-49C9-B0AB-9BA2DD0DB00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33B06705-4F0F-4114-A00D-2E1998AE9F21}">
  <ds:schemaRefs>
    <ds:schemaRef ds:uri="http://schemas.microsoft.com/office/2006/metadata/properties"/>
    <ds:schemaRef ds:uri="http://schemas.microsoft.com/office/infopath/2007/PartnerControls"/>
    <ds:schemaRef ds:uri="f8482365-8175-4b88-95e0-06607d6680c9"/>
  </ds:schemaRefs>
</ds:datastoreItem>
</file>

<file path=customXml/itemProps3.xml><?xml version="1.0" encoding="utf-8"?>
<ds:datastoreItem xmlns:ds="http://schemas.openxmlformats.org/officeDocument/2006/customXml" ds:itemID="{B0A49691-8F6D-4EFA-BB15-2038ACB57E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482365-8175-4b88-95e0-06607d6680c9"/>
    <ds:schemaRef ds:uri="f68ad580-50bb-44bd-9724-cc8d95c1c2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F27C3C-1625-468C-9E45-093303CBDA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vertisement with Prequalification.dotx</Template>
  <TotalTime>19</TotalTime>
  <Pages>1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ERTISEMENT FOR BIDS</vt:lpstr>
    </vt:vector>
  </TitlesOfParts>
  <Company>Sherlock, Smith &amp; Adams, Inc.</Company>
  <LinksUpToDate>false</LinksUpToDate>
  <CharactersWithSpaces>2054</CharactersWithSpaces>
  <SharedDoc>false</SharedDoc>
  <HLinks>
    <vt:vector size="6" baseType="variant">
      <vt:variant>
        <vt:i4>7667731</vt:i4>
      </vt:variant>
      <vt:variant>
        <vt:i4>0</vt:i4>
      </vt:variant>
      <vt:variant>
        <vt:i4>0</vt:i4>
      </vt:variant>
      <vt:variant>
        <vt:i4>5</vt:i4>
      </vt:variant>
      <vt:variant>
        <vt:lpwstr>mailto:dcollins@fa.u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TISEMENT FOR BIDS</dc:title>
  <dc:creator>Joshua Bollinger</dc:creator>
  <cp:lastModifiedBy>Andrea Tyner</cp:lastModifiedBy>
  <cp:revision>3</cp:revision>
  <cp:lastPrinted>2014-01-14T14:31:00Z</cp:lastPrinted>
  <dcterms:created xsi:type="dcterms:W3CDTF">2021-10-20T14:14:00Z</dcterms:created>
  <dcterms:modified xsi:type="dcterms:W3CDTF">2021-10-20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 Order">
    <vt:lpwstr>8</vt:lpwstr>
  </property>
  <property fmtid="{D5CDD505-2E9C-101B-9397-08002B2CF9AE}" pid="3" name="Category0">
    <vt:lpwstr>2</vt:lpwstr>
  </property>
  <property fmtid="{D5CDD505-2E9C-101B-9397-08002B2CF9AE}" pid="4" name="ContentType">
    <vt:lpwstr>Document</vt:lpwstr>
  </property>
  <property fmtid="{D5CDD505-2E9C-101B-9397-08002B2CF9AE}" pid="5" name="ContentTypeId">
    <vt:lpwstr>0x010100576D17E3130FBB4BBDBBE377BFD7D2EC</vt:lpwstr>
  </property>
  <property fmtid="{D5CDD505-2E9C-101B-9397-08002B2CF9AE}" pid="6" name="AuthorIds_UIVersion_13824">
    <vt:lpwstr>28</vt:lpwstr>
  </property>
  <property fmtid="{D5CDD505-2E9C-101B-9397-08002B2CF9AE}" pid="7" name="Order">
    <vt:r8>100</vt:r8>
  </property>
  <property fmtid="{D5CDD505-2E9C-101B-9397-08002B2CF9AE}" pid="8" name="AuthorIds_UIVersion_1536">
    <vt:lpwstr>174</vt:lpwstr>
  </property>
  <property fmtid="{D5CDD505-2E9C-101B-9397-08002B2CF9AE}" pid="9" name="_ExtendedDescription">
    <vt:lpwstr/>
  </property>
</Properties>
</file>